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E12992" w14:textId="77777777" w:rsidR="0010663D" w:rsidRDefault="0010663D" w:rsidP="00017559">
      <w:pPr>
        <w:jc w:val="center"/>
      </w:pPr>
    </w:p>
    <w:p w14:paraId="3B2DED1D" w14:textId="1F71F98D" w:rsidR="0010663D" w:rsidRPr="008F3918" w:rsidRDefault="008F3918" w:rsidP="008F3918">
      <w:pPr>
        <w:spacing w:after="120"/>
        <w:jc w:val="center"/>
        <w:rPr>
          <w:color w:val="000000" w:themeColor="text1"/>
          <w:sz w:val="40"/>
          <w:szCs w:val="40"/>
        </w:rPr>
      </w:pPr>
      <w:proofErr w:type="spellStart"/>
      <w:r w:rsidRPr="008F3918">
        <w:rPr>
          <w:color w:val="000000" w:themeColor="text1"/>
          <w:sz w:val="40"/>
          <w:szCs w:val="40"/>
        </w:rPr>
        <w:t>Brunno</w:t>
      </w:r>
      <w:proofErr w:type="spellEnd"/>
      <w:r w:rsidRPr="008F3918">
        <w:rPr>
          <w:color w:val="000000" w:themeColor="text1"/>
          <w:sz w:val="40"/>
          <w:szCs w:val="40"/>
        </w:rPr>
        <w:t xml:space="preserve"> </w:t>
      </w:r>
      <w:proofErr w:type="spellStart"/>
      <w:r w:rsidRPr="008F3918">
        <w:rPr>
          <w:color w:val="000000" w:themeColor="text1"/>
          <w:sz w:val="40"/>
          <w:szCs w:val="40"/>
        </w:rPr>
        <w:t>Tatsuo</w:t>
      </w:r>
      <w:proofErr w:type="spellEnd"/>
    </w:p>
    <w:p w14:paraId="08FF251B" w14:textId="25035DAE" w:rsidR="00017559" w:rsidRPr="008F3918" w:rsidRDefault="008F391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8F3918">
        <w:rPr>
          <w:color w:val="000000" w:themeColor="text1"/>
          <w:sz w:val="40"/>
          <w:szCs w:val="40"/>
        </w:rPr>
        <w:t>Gabriel Felipe</w:t>
      </w:r>
    </w:p>
    <w:p w14:paraId="0D2DAC9D" w14:textId="57E425F8" w:rsidR="008F3918" w:rsidRPr="008F3918" w:rsidRDefault="008F391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8F3918">
        <w:rPr>
          <w:color w:val="000000" w:themeColor="text1"/>
          <w:sz w:val="40"/>
          <w:szCs w:val="40"/>
        </w:rPr>
        <w:t xml:space="preserve">Sidnei Henrique </w:t>
      </w:r>
    </w:p>
    <w:p w14:paraId="733299B9" w14:textId="41EDF5B0" w:rsidR="008F3918" w:rsidRPr="008F3918" w:rsidRDefault="008F391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8F3918">
        <w:rPr>
          <w:color w:val="000000" w:themeColor="text1"/>
          <w:sz w:val="40"/>
          <w:szCs w:val="40"/>
        </w:rPr>
        <w:t xml:space="preserve">Thales </w:t>
      </w:r>
      <w:proofErr w:type="spellStart"/>
      <w:r w:rsidRPr="008F3918">
        <w:rPr>
          <w:color w:val="000000" w:themeColor="text1"/>
          <w:sz w:val="40"/>
          <w:szCs w:val="40"/>
        </w:rPr>
        <w:t>Yahya</w:t>
      </w:r>
      <w:proofErr w:type="spellEnd"/>
    </w:p>
    <w:p w14:paraId="7C3CEE60" w14:textId="4DB3D310" w:rsidR="0010663D" w:rsidRDefault="008F3918" w:rsidP="008F3918">
      <w:pPr>
        <w:spacing w:after="120"/>
        <w:jc w:val="center"/>
        <w:rPr>
          <w:color w:val="000000" w:themeColor="text1"/>
          <w:sz w:val="40"/>
          <w:szCs w:val="40"/>
        </w:rPr>
      </w:pPr>
      <w:r w:rsidRPr="008F3918">
        <w:rPr>
          <w:color w:val="000000" w:themeColor="text1"/>
          <w:sz w:val="40"/>
          <w:szCs w:val="40"/>
        </w:rPr>
        <w:t>Tiago Paulin</w:t>
      </w:r>
    </w:p>
    <w:p w14:paraId="06B4E95A" w14:textId="77777777" w:rsidR="008F3918" w:rsidRPr="008F3918" w:rsidRDefault="008F3918" w:rsidP="008F3918">
      <w:pPr>
        <w:spacing w:after="120"/>
        <w:jc w:val="center"/>
        <w:rPr>
          <w:color w:val="000000" w:themeColor="text1"/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705D55FE" w:rsidR="0010663D" w:rsidRPr="008F3918" w:rsidRDefault="004B2AD9" w:rsidP="0010663D">
      <w:pPr>
        <w:jc w:val="center"/>
        <w:rPr>
          <w:color w:val="000000" w:themeColor="text1"/>
          <w:sz w:val="32"/>
          <w:szCs w:val="32"/>
        </w:rPr>
      </w:pPr>
      <w:r w:rsidRPr="008F3918">
        <w:rPr>
          <w:color w:val="000000" w:themeColor="text1"/>
          <w:sz w:val="32"/>
          <w:szCs w:val="32"/>
        </w:rPr>
        <w:t xml:space="preserve">- </w:t>
      </w:r>
      <w:r w:rsidR="008F3918" w:rsidRPr="008F3918">
        <w:rPr>
          <w:color w:val="000000" w:themeColor="text1"/>
          <w:sz w:val="32"/>
          <w:szCs w:val="32"/>
        </w:rPr>
        <w:t>GO IT</w:t>
      </w:r>
      <w:r w:rsidRPr="008F3918">
        <w:rPr>
          <w:color w:val="000000" w:themeColor="text1"/>
          <w:sz w:val="32"/>
          <w:szCs w:val="32"/>
        </w:rPr>
        <w:t xml:space="preserve"> 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  <w:lang w:eastAsia="pt-B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631E0E" w14:textId="77777777" w:rsidR="00C2397A" w:rsidRDefault="00C2397A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" stroked="f">
                <v:textbox style="mso-fit-shape-to-text:t">
                  <w:txbxContent>
                    <w:p w14:paraId="72631E0E" w14:textId="77777777" w:rsidR="00C2397A" w:rsidRDefault="00C2397A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  <w:lang w:eastAsia="pt-B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C2397A" w:rsidRDefault="00C2397A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>, do curso de Bacharelado em Engenharia de Software, da PUCPR.</w:t>
                            </w:r>
                          </w:p>
                          <w:p w14:paraId="0EC7F3FF" w14:textId="77777777" w:rsidR="00C2397A" w:rsidRDefault="00C2397A" w:rsidP="00AC33D5">
                            <w:pPr>
                              <w:spacing w:after="0"/>
                            </w:pPr>
                          </w:p>
                          <w:p w14:paraId="689D5840" w14:textId="5C6881F0" w:rsidR="00C2397A" w:rsidRDefault="00C2397A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211DC5DA" w14:textId="77777777" w:rsidR="00C2397A" w:rsidRDefault="00C2397A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304DBA3E" w14:textId="7196354A" w:rsidR="00C2397A" w:rsidRDefault="00C2397A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" stroked="f">
                <v:textbox style="mso-fit-shape-to-text:t">
                  <w:txbxContent>
                    <w:p w14:paraId="3E19E9BD" w14:textId="107F3A6E" w:rsidR="00C2397A" w:rsidRDefault="00C2397A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>, do curso de Bacharelado em Engenharia de Software, da PUCPR.</w:t>
                      </w:r>
                    </w:p>
                    <w:p w14:paraId="0EC7F3FF" w14:textId="77777777" w:rsidR="00C2397A" w:rsidRDefault="00C2397A" w:rsidP="00AC33D5">
                      <w:pPr>
                        <w:spacing w:after="0"/>
                      </w:pPr>
                    </w:p>
                    <w:p w14:paraId="689D5840" w14:textId="5C6881F0" w:rsidR="00C2397A" w:rsidRDefault="00C2397A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211DC5DA" w14:textId="77777777" w:rsidR="00C2397A" w:rsidRDefault="00C2397A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304DBA3E" w14:textId="7196354A" w:rsidR="00C2397A" w:rsidRDefault="00C2397A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E1EAE7A" w:rsidR="0010663D" w:rsidRDefault="0010663D" w:rsidP="0010663D">
      <w:pPr>
        <w:jc w:val="center"/>
      </w:pPr>
      <w:r>
        <w:t>202</w:t>
      </w:r>
      <w:r w:rsidR="006E52CB">
        <w:t>3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8641AAD" w14:textId="77777777" w:rsidR="00691E54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3768594" w:history="1">
            <w:r w:rsidR="00691E54" w:rsidRPr="00697418">
              <w:rPr>
                <w:rStyle w:val="Hyperlink"/>
                <w:noProof/>
              </w:rPr>
              <w:t>ARTEFATO 1: Quadro “3 Objetivos”</w:t>
            </w:r>
            <w:r w:rsidR="00691E54">
              <w:rPr>
                <w:noProof/>
                <w:webHidden/>
              </w:rPr>
              <w:tab/>
            </w:r>
            <w:r w:rsidR="00691E54">
              <w:rPr>
                <w:noProof/>
                <w:webHidden/>
              </w:rPr>
              <w:fldChar w:fldCharType="begin"/>
            </w:r>
            <w:r w:rsidR="00691E54">
              <w:rPr>
                <w:noProof/>
                <w:webHidden/>
              </w:rPr>
              <w:instrText xml:space="preserve"> PAGEREF _Toc133768594 \h </w:instrText>
            </w:r>
            <w:r w:rsidR="00691E54">
              <w:rPr>
                <w:noProof/>
                <w:webHidden/>
              </w:rPr>
            </w:r>
            <w:r w:rsidR="00691E54">
              <w:rPr>
                <w:noProof/>
                <w:webHidden/>
              </w:rPr>
              <w:fldChar w:fldCharType="separate"/>
            </w:r>
            <w:r w:rsidR="00691E54">
              <w:rPr>
                <w:noProof/>
                <w:webHidden/>
              </w:rPr>
              <w:t>3</w:t>
            </w:r>
            <w:r w:rsidR="00691E54">
              <w:rPr>
                <w:noProof/>
                <w:webHidden/>
              </w:rPr>
              <w:fldChar w:fldCharType="end"/>
            </w:r>
          </w:hyperlink>
        </w:p>
        <w:p w14:paraId="63604366" w14:textId="77777777" w:rsidR="00691E54" w:rsidRDefault="009C1BDC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3768595" w:history="1">
            <w:r w:rsidR="00691E54" w:rsidRPr="00697418">
              <w:rPr>
                <w:rStyle w:val="Hyperlink"/>
                <w:noProof/>
              </w:rPr>
              <w:t>ARTEFATO 2: Quadro “é – não é – faz – não faz”</w:t>
            </w:r>
            <w:r w:rsidR="00691E54">
              <w:rPr>
                <w:noProof/>
                <w:webHidden/>
              </w:rPr>
              <w:tab/>
            </w:r>
            <w:r w:rsidR="00691E54">
              <w:rPr>
                <w:noProof/>
                <w:webHidden/>
              </w:rPr>
              <w:fldChar w:fldCharType="begin"/>
            </w:r>
            <w:r w:rsidR="00691E54">
              <w:rPr>
                <w:noProof/>
                <w:webHidden/>
              </w:rPr>
              <w:instrText xml:space="preserve"> PAGEREF _Toc133768595 \h </w:instrText>
            </w:r>
            <w:r w:rsidR="00691E54">
              <w:rPr>
                <w:noProof/>
                <w:webHidden/>
              </w:rPr>
            </w:r>
            <w:r w:rsidR="00691E54">
              <w:rPr>
                <w:noProof/>
                <w:webHidden/>
              </w:rPr>
              <w:fldChar w:fldCharType="separate"/>
            </w:r>
            <w:r w:rsidR="00691E54">
              <w:rPr>
                <w:noProof/>
                <w:webHidden/>
              </w:rPr>
              <w:t>4</w:t>
            </w:r>
            <w:r w:rsidR="00691E54">
              <w:rPr>
                <w:noProof/>
                <w:webHidden/>
              </w:rPr>
              <w:fldChar w:fldCharType="end"/>
            </w:r>
          </w:hyperlink>
        </w:p>
        <w:p w14:paraId="7F06971D" w14:textId="77777777" w:rsidR="00691E54" w:rsidRDefault="009C1BDC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3768596" w:history="1">
            <w:r w:rsidR="00691E54" w:rsidRPr="00697418">
              <w:rPr>
                <w:rStyle w:val="Hyperlink"/>
                <w:noProof/>
              </w:rPr>
              <w:t>ARTEFATO 3: Quadro “Visão de Produto”.</w:t>
            </w:r>
            <w:r w:rsidR="00691E54">
              <w:rPr>
                <w:noProof/>
                <w:webHidden/>
              </w:rPr>
              <w:tab/>
            </w:r>
            <w:r w:rsidR="00691E54">
              <w:rPr>
                <w:noProof/>
                <w:webHidden/>
              </w:rPr>
              <w:fldChar w:fldCharType="begin"/>
            </w:r>
            <w:r w:rsidR="00691E54">
              <w:rPr>
                <w:noProof/>
                <w:webHidden/>
              </w:rPr>
              <w:instrText xml:space="preserve"> PAGEREF _Toc133768596 \h </w:instrText>
            </w:r>
            <w:r w:rsidR="00691E54">
              <w:rPr>
                <w:noProof/>
                <w:webHidden/>
              </w:rPr>
            </w:r>
            <w:r w:rsidR="00691E54">
              <w:rPr>
                <w:noProof/>
                <w:webHidden/>
              </w:rPr>
              <w:fldChar w:fldCharType="separate"/>
            </w:r>
            <w:r w:rsidR="00691E54">
              <w:rPr>
                <w:noProof/>
                <w:webHidden/>
              </w:rPr>
              <w:t>5</w:t>
            </w:r>
            <w:r w:rsidR="00691E54">
              <w:rPr>
                <w:noProof/>
                <w:webHidden/>
              </w:rPr>
              <w:fldChar w:fldCharType="end"/>
            </w:r>
          </w:hyperlink>
        </w:p>
        <w:p w14:paraId="3AE0256D" w14:textId="77777777" w:rsidR="00691E54" w:rsidRDefault="009C1BDC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3768597" w:history="1">
            <w:r w:rsidR="00691E54" w:rsidRPr="00697418">
              <w:rPr>
                <w:rStyle w:val="Hyperlink"/>
                <w:noProof/>
              </w:rPr>
              <w:t>ARTEFATO 4: Canvas PBB</w:t>
            </w:r>
            <w:r w:rsidR="00691E54">
              <w:rPr>
                <w:noProof/>
                <w:webHidden/>
              </w:rPr>
              <w:tab/>
            </w:r>
            <w:r w:rsidR="00691E54">
              <w:rPr>
                <w:noProof/>
                <w:webHidden/>
              </w:rPr>
              <w:fldChar w:fldCharType="begin"/>
            </w:r>
            <w:r w:rsidR="00691E54">
              <w:rPr>
                <w:noProof/>
                <w:webHidden/>
              </w:rPr>
              <w:instrText xml:space="preserve"> PAGEREF _Toc133768597 \h </w:instrText>
            </w:r>
            <w:r w:rsidR="00691E54">
              <w:rPr>
                <w:noProof/>
                <w:webHidden/>
              </w:rPr>
            </w:r>
            <w:r w:rsidR="00691E54">
              <w:rPr>
                <w:noProof/>
                <w:webHidden/>
              </w:rPr>
              <w:fldChar w:fldCharType="separate"/>
            </w:r>
            <w:r w:rsidR="00691E54">
              <w:rPr>
                <w:noProof/>
                <w:webHidden/>
              </w:rPr>
              <w:t>6</w:t>
            </w:r>
            <w:r w:rsidR="00691E54">
              <w:rPr>
                <w:noProof/>
                <w:webHidden/>
              </w:rPr>
              <w:fldChar w:fldCharType="end"/>
            </w:r>
          </w:hyperlink>
        </w:p>
        <w:p w14:paraId="4408A409" w14:textId="77777777" w:rsidR="00691E54" w:rsidRDefault="009C1BDC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3768598" w:history="1">
            <w:r w:rsidR="00691E54" w:rsidRPr="00697418">
              <w:rPr>
                <w:rStyle w:val="Hyperlink"/>
                <w:noProof/>
              </w:rPr>
              <w:t>ARTEFATO 5: Relação de User Stories</w:t>
            </w:r>
            <w:r w:rsidR="00691E54">
              <w:rPr>
                <w:noProof/>
                <w:webHidden/>
              </w:rPr>
              <w:tab/>
            </w:r>
            <w:r w:rsidR="00691E54">
              <w:rPr>
                <w:noProof/>
                <w:webHidden/>
              </w:rPr>
              <w:fldChar w:fldCharType="begin"/>
            </w:r>
            <w:r w:rsidR="00691E54">
              <w:rPr>
                <w:noProof/>
                <w:webHidden/>
              </w:rPr>
              <w:instrText xml:space="preserve"> PAGEREF _Toc133768598 \h </w:instrText>
            </w:r>
            <w:r w:rsidR="00691E54">
              <w:rPr>
                <w:noProof/>
                <w:webHidden/>
              </w:rPr>
            </w:r>
            <w:r w:rsidR="00691E54">
              <w:rPr>
                <w:noProof/>
                <w:webHidden/>
              </w:rPr>
              <w:fldChar w:fldCharType="separate"/>
            </w:r>
            <w:r w:rsidR="00691E54">
              <w:rPr>
                <w:noProof/>
                <w:webHidden/>
              </w:rPr>
              <w:t>7</w:t>
            </w:r>
            <w:r w:rsidR="00691E54">
              <w:rPr>
                <w:noProof/>
                <w:webHidden/>
              </w:rPr>
              <w:fldChar w:fldCharType="end"/>
            </w:r>
          </w:hyperlink>
        </w:p>
        <w:p w14:paraId="1A89B428" w14:textId="77777777" w:rsidR="00691E54" w:rsidRDefault="009C1BDC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3768599" w:history="1">
            <w:r w:rsidR="00691E54" w:rsidRPr="00697418">
              <w:rPr>
                <w:rStyle w:val="Hyperlink"/>
                <w:noProof/>
              </w:rPr>
              <w:t>ARTEFATO 6: Diagrama Entidade-Relacionamento (DER)</w:t>
            </w:r>
            <w:r w:rsidR="00691E54">
              <w:rPr>
                <w:noProof/>
                <w:webHidden/>
              </w:rPr>
              <w:tab/>
            </w:r>
            <w:r w:rsidR="00691E54">
              <w:rPr>
                <w:noProof/>
                <w:webHidden/>
              </w:rPr>
              <w:fldChar w:fldCharType="begin"/>
            </w:r>
            <w:r w:rsidR="00691E54">
              <w:rPr>
                <w:noProof/>
                <w:webHidden/>
              </w:rPr>
              <w:instrText xml:space="preserve"> PAGEREF _Toc133768599 \h </w:instrText>
            </w:r>
            <w:r w:rsidR="00691E54">
              <w:rPr>
                <w:noProof/>
                <w:webHidden/>
              </w:rPr>
            </w:r>
            <w:r w:rsidR="00691E54">
              <w:rPr>
                <w:noProof/>
                <w:webHidden/>
              </w:rPr>
              <w:fldChar w:fldCharType="separate"/>
            </w:r>
            <w:r w:rsidR="00691E54">
              <w:rPr>
                <w:noProof/>
                <w:webHidden/>
              </w:rPr>
              <w:t>11</w:t>
            </w:r>
            <w:r w:rsidR="00691E54">
              <w:rPr>
                <w:noProof/>
                <w:webHidden/>
              </w:rPr>
              <w:fldChar w:fldCharType="end"/>
            </w:r>
          </w:hyperlink>
        </w:p>
        <w:p w14:paraId="2FD10F91" w14:textId="77777777" w:rsidR="00691E54" w:rsidRDefault="009C1BDC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3768600" w:history="1">
            <w:r w:rsidR="00691E54" w:rsidRPr="00697418">
              <w:rPr>
                <w:rStyle w:val="Hyperlink"/>
                <w:noProof/>
              </w:rPr>
              <w:t>ARTEFATO 7: Diagrama de Classes</w:t>
            </w:r>
            <w:r w:rsidR="00691E54">
              <w:rPr>
                <w:noProof/>
                <w:webHidden/>
              </w:rPr>
              <w:tab/>
            </w:r>
            <w:r w:rsidR="00691E54">
              <w:rPr>
                <w:noProof/>
                <w:webHidden/>
              </w:rPr>
              <w:fldChar w:fldCharType="begin"/>
            </w:r>
            <w:r w:rsidR="00691E54">
              <w:rPr>
                <w:noProof/>
                <w:webHidden/>
              </w:rPr>
              <w:instrText xml:space="preserve"> PAGEREF _Toc133768600 \h </w:instrText>
            </w:r>
            <w:r w:rsidR="00691E54">
              <w:rPr>
                <w:noProof/>
                <w:webHidden/>
              </w:rPr>
            </w:r>
            <w:r w:rsidR="00691E54">
              <w:rPr>
                <w:noProof/>
                <w:webHidden/>
              </w:rPr>
              <w:fldChar w:fldCharType="separate"/>
            </w:r>
            <w:r w:rsidR="00691E54">
              <w:rPr>
                <w:noProof/>
                <w:webHidden/>
              </w:rPr>
              <w:t>12</w:t>
            </w:r>
            <w:r w:rsidR="00691E54">
              <w:rPr>
                <w:noProof/>
                <w:webHidden/>
              </w:rPr>
              <w:fldChar w:fldCharType="end"/>
            </w:r>
          </w:hyperlink>
        </w:p>
        <w:p w14:paraId="024EE786" w14:textId="77777777" w:rsidR="00691E54" w:rsidRDefault="009C1BDC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3768601" w:history="1">
            <w:r w:rsidR="00691E54" w:rsidRPr="00697418">
              <w:rPr>
                <w:rStyle w:val="Hyperlink"/>
                <w:noProof/>
              </w:rPr>
              <w:t>ARTEFATO 8: Demais Diagramas</w:t>
            </w:r>
            <w:r w:rsidR="00691E54">
              <w:rPr>
                <w:noProof/>
                <w:webHidden/>
              </w:rPr>
              <w:tab/>
            </w:r>
            <w:r w:rsidR="00691E54">
              <w:rPr>
                <w:noProof/>
                <w:webHidden/>
              </w:rPr>
              <w:fldChar w:fldCharType="begin"/>
            </w:r>
            <w:r w:rsidR="00691E54">
              <w:rPr>
                <w:noProof/>
                <w:webHidden/>
              </w:rPr>
              <w:instrText xml:space="preserve"> PAGEREF _Toc133768601 \h </w:instrText>
            </w:r>
            <w:r w:rsidR="00691E54">
              <w:rPr>
                <w:noProof/>
                <w:webHidden/>
              </w:rPr>
            </w:r>
            <w:r w:rsidR="00691E54">
              <w:rPr>
                <w:noProof/>
                <w:webHidden/>
              </w:rPr>
              <w:fldChar w:fldCharType="separate"/>
            </w:r>
            <w:r w:rsidR="00691E54">
              <w:rPr>
                <w:noProof/>
                <w:webHidden/>
              </w:rPr>
              <w:t>13</w:t>
            </w:r>
            <w:r w:rsidR="00691E54">
              <w:rPr>
                <w:noProof/>
                <w:webHidden/>
              </w:rPr>
              <w:fldChar w:fldCharType="end"/>
            </w:r>
          </w:hyperlink>
        </w:p>
        <w:p w14:paraId="2814BBD9" w14:textId="77777777" w:rsidR="00691E54" w:rsidRDefault="009C1BDC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3768602" w:history="1">
            <w:r w:rsidR="00691E54" w:rsidRPr="00697418">
              <w:rPr>
                <w:rStyle w:val="Hyperlink"/>
                <w:noProof/>
              </w:rPr>
              <w:t>REFERÊNCIA BIBLIOGRÁFICAS</w:t>
            </w:r>
            <w:r w:rsidR="00691E54">
              <w:rPr>
                <w:noProof/>
                <w:webHidden/>
              </w:rPr>
              <w:tab/>
            </w:r>
            <w:r w:rsidR="00691E54">
              <w:rPr>
                <w:noProof/>
                <w:webHidden/>
              </w:rPr>
              <w:fldChar w:fldCharType="begin"/>
            </w:r>
            <w:r w:rsidR="00691E54">
              <w:rPr>
                <w:noProof/>
                <w:webHidden/>
              </w:rPr>
              <w:instrText xml:space="preserve"> PAGEREF _Toc133768602 \h </w:instrText>
            </w:r>
            <w:r w:rsidR="00691E54">
              <w:rPr>
                <w:noProof/>
                <w:webHidden/>
              </w:rPr>
            </w:r>
            <w:r w:rsidR="00691E54">
              <w:rPr>
                <w:noProof/>
                <w:webHidden/>
              </w:rPr>
              <w:fldChar w:fldCharType="separate"/>
            </w:r>
            <w:r w:rsidR="00691E54">
              <w:rPr>
                <w:noProof/>
                <w:webHidden/>
              </w:rPr>
              <w:t>15</w:t>
            </w:r>
            <w:r w:rsidR="00691E54">
              <w:rPr>
                <w:noProof/>
                <w:webHidden/>
              </w:rPr>
              <w:fldChar w:fldCharType="end"/>
            </w:r>
          </w:hyperlink>
        </w:p>
        <w:p w14:paraId="6944E5D1" w14:textId="6187A079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5F1D56C7" w14:textId="27C9DB0F" w:rsidR="00260C5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30129421" w:history="1">
        <w:r w:rsidR="00260C5B" w:rsidRPr="00FA6DCA">
          <w:rPr>
            <w:rStyle w:val="Hyperlink"/>
            <w:noProof/>
          </w:rPr>
          <w:t>Figura 1 – Quadro “3 Objetivos”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1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691E54">
          <w:rPr>
            <w:noProof/>
            <w:webHidden/>
          </w:rPr>
          <w:t>3</w:t>
        </w:r>
        <w:r w:rsidR="00260C5B">
          <w:rPr>
            <w:noProof/>
            <w:webHidden/>
          </w:rPr>
          <w:fldChar w:fldCharType="end"/>
        </w:r>
      </w:hyperlink>
    </w:p>
    <w:p w14:paraId="0396FDEB" w14:textId="3521F78A" w:rsidR="00260C5B" w:rsidRDefault="009C1BDC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2" w:history="1">
        <w:r w:rsidR="00260C5B" w:rsidRPr="00FA6DCA">
          <w:rPr>
            <w:rStyle w:val="Hyperlink"/>
            <w:noProof/>
          </w:rPr>
          <w:t>Figura 2 – Quadro “é – não é – faz – não faz”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2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691E54">
          <w:rPr>
            <w:noProof/>
            <w:webHidden/>
          </w:rPr>
          <w:t>4</w:t>
        </w:r>
        <w:r w:rsidR="00260C5B">
          <w:rPr>
            <w:noProof/>
            <w:webHidden/>
          </w:rPr>
          <w:fldChar w:fldCharType="end"/>
        </w:r>
      </w:hyperlink>
    </w:p>
    <w:p w14:paraId="5297C9E1" w14:textId="2729C1BE" w:rsidR="00260C5B" w:rsidRDefault="009C1BDC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3" w:history="1">
        <w:r w:rsidR="00260C5B" w:rsidRPr="00FA6DCA">
          <w:rPr>
            <w:rStyle w:val="Hyperlink"/>
            <w:noProof/>
          </w:rPr>
          <w:t>Figura 3 – Quadro "Visão de Produto".  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3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691E54">
          <w:rPr>
            <w:noProof/>
            <w:webHidden/>
          </w:rPr>
          <w:t>5</w:t>
        </w:r>
        <w:r w:rsidR="00260C5B">
          <w:rPr>
            <w:noProof/>
            <w:webHidden/>
          </w:rPr>
          <w:fldChar w:fldCharType="end"/>
        </w:r>
      </w:hyperlink>
    </w:p>
    <w:p w14:paraId="2428AEB5" w14:textId="1B0AE5A0" w:rsidR="00260C5B" w:rsidRDefault="009C1BDC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4" w:history="1">
        <w:r w:rsidR="00260C5B" w:rsidRPr="00FA6DCA">
          <w:rPr>
            <w:rStyle w:val="Hyperlink"/>
            <w:noProof/>
            <w:lang w:val="en-US"/>
          </w:rPr>
          <w:t xml:space="preserve">Figura 4 – Canvas PBB: "Product Backlog Building". </w:t>
        </w:r>
        <w:r w:rsidR="00260C5B" w:rsidRPr="00FA6DCA">
          <w:rPr>
            <w:rStyle w:val="Hyperlink"/>
            <w:noProof/>
          </w:rPr>
          <w:t>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4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691E54">
          <w:rPr>
            <w:noProof/>
            <w:webHidden/>
          </w:rPr>
          <w:t>6</w:t>
        </w:r>
        <w:r w:rsidR="00260C5B">
          <w:rPr>
            <w:noProof/>
            <w:webHidden/>
          </w:rPr>
          <w:fldChar w:fldCharType="end"/>
        </w:r>
      </w:hyperlink>
    </w:p>
    <w:p w14:paraId="47C313CB" w14:textId="1B7342DF" w:rsidR="00260C5B" w:rsidRDefault="009C1BDC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5" w:history="1">
        <w:r w:rsidR="00260C5B" w:rsidRPr="00FA6DCA">
          <w:rPr>
            <w:rStyle w:val="Hyperlink"/>
            <w:noProof/>
          </w:rPr>
          <w:t>Figura 5 - User Stories e Critérios de Aceite. 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5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691E54">
          <w:rPr>
            <w:noProof/>
            <w:webHidden/>
          </w:rPr>
          <w:t>7</w:t>
        </w:r>
        <w:r w:rsidR="00260C5B">
          <w:rPr>
            <w:noProof/>
            <w:webHidden/>
          </w:rPr>
          <w:fldChar w:fldCharType="end"/>
        </w:r>
      </w:hyperlink>
    </w:p>
    <w:p w14:paraId="21DB3BDF" w14:textId="4AC25EAB" w:rsidR="00260C5B" w:rsidRDefault="009C1BDC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6" w:history="1">
        <w:r w:rsidR="00260C5B" w:rsidRPr="00FA6DCA">
          <w:rPr>
            <w:rStyle w:val="Hyperlink"/>
            <w:noProof/>
          </w:rPr>
          <w:t>Figura 6 – Exemplo: DER construído com de engenharia reversa (MySQL Workbench)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6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691E54">
          <w:rPr>
            <w:noProof/>
            <w:webHidden/>
          </w:rPr>
          <w:t>11</w:t>
        </w:r>
        <w:r w:rsidR="00260C5B">
          <w:rPr>
            <w:noProof/>
            <w:webHidden/>
          </w:rPr>
          <w:fldChar w:fldCharType="end"/>
        </w:r>
      </w:hyperlink>
    </w:p>
    <w:p w14:paraId="7294ADC7" w14:textId="54B6756B" w:rsidR="00260C5B" w:rsidRDefault="009C1BDC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7" w:history="1">
        <w:r w:rsidR="00260C5B" w:rsidRPr="00FA6DCA">
          <w:rPr>
            <w:rStyle w:val="Hyperlink"/>
            <w:noProof/>
          </w:rPr>
          <w:t>Figura 7 – Exemplo: Diagrama de Classe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7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691E54">
          <w:rPr>
            <w:noProof/>
            <w:webHidden/>
          </w:rPr>
          <w:t>12</w:t>
        </w:r>
        <w:r w:rsidR="00260C5B">
          <w:rPr>
            <w:noProof/>
            <w:webHidden/>
          </w:rPr>
          <w:fldChar w:fldCharType="end"/>
        </w:r>
      </w:hyperlink>
    </w:p>
    <w:p w14:paraId="4CDBAE58" w14:textId="57A1FD64" w:rsidR="00260C5B" w:rsidRDefault="009C1BDC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8" w:history="1">
        <w:r w:rsidR="00260C5B" w:rsidRPr="00FA6DCA">
          <w:rPr>
            <w:rStyle w:val="Hyperlink"/>
            <w:noProof/>
          </w:rPr>
          <w:t>Figura 8 – Exemplo: Diagrama de Atividade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8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691E54">
          <w:rPr>
            <w:noProof/>
            <w:webHidden/>
          </w:rPr>
          <w:t>13</w:t>
        </w:r>
        <w:r w:rsidR="00260C5B">
          <w:rPr>
            <w:noProof/>
            <w:webHidden/>
          </w:rPr>
          <w:fldChar w:fldCharType="end"/>
        </w:r>
      </w:hyperlink>
    </w:p>
    <w:p w14:paraId="22BC33F9" w14:textId="12F5BB02" w:rsidR="00260C5B" w:rsidRDefault="009C1BDC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9" w:history="1">
        <w:r w:rsidR="00260C5B" w:rsidRPr="00FA6DCA">
          <w:rPr>
            <w:rStyle w:val="Hyperlink"/>
            <w:noProof/>
          </w:rPr>
          <w:t>Figura 9 – Exemplo: Diagrama de Máquina de Estado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9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691E54">
          <w:rPr>
            <w:noProof/>
            <w:webHidden/>
          </w:rPr>
          <w:t>14</w:t>
        </w:r>
        <w:r w:rsidR="00260C5B">
          <w:rPr>
            <w:noProof/>
            <w:webHidden/>
          </w:rPr>
          <w:fldChar w:fldCharType="end"/>
        </w:r>
      </w:hyperlink>
    </w:p>
    <w:p w14:paraId="3DA00C4A" w14:textId="29228E4E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3376859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0693441E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8F3918">
              <w:rPr>
                <w:sz w:val="24"/>
                <w:szCs w:val="24"/>
              </w:rPr>
              <w:t xml:space="preserve"> GO IT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772FD875" w:rsidR="001C1A49" w:rsidRPr="00FA629D" w:rsidRDefault="008F3918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ectar pessoas interessadas em atividades ao ar livre e criar uma comunidade engajada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018FF95E" w:rsidR="001C1A49" w:rsidRPr="00FA629D" w:rsidRDefault="008F3918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ferecer uma plataforma para lojas parceiras divulgarem seus produtos e serviços especializados em atividades ao ar livre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26AF3D25" w:rsidR="001C1A49" w:rsidRPr="00FA629D" w:rsidRDefault="008F3918" w:rsidP="008F39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 um referência para quem busca explorar novos lugares e ter experiências únicas em atividades ao ar livre.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30129421"/>
      <w:r>
        <w:t xml:space="preserve">Figura </w:t>
      </w:r>
      <w:r w:rsidR="009C1BDC">
        <w:fldChar w:fldCharType="begin"/>
      </w:r>
      <w:r w:rsidR="009C1BDC">
        <w:instrText xml:space="preserve"> SEQ Figura \* ARABIC </w:instrText>
      </w:r>
      <w:r w:rsidR="009C1BDC">
        <w:fldChar w:fldCharType="separate"/>
      </w:r>
      <w:r>
        <w:rPr>
          <w:noProof/>
        </w:rPr>
        <w:t>1</w:t>
      </w:r>
      <w:r w:rsidR="009C1BDC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3376859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2819C15C" w14:textId="77777777" w:rsidR="00C969C3" w:rsidRPr="00F76475" w:rsidRDefault="00C969C3" w:rsidP="0094014C">
            <w:pPr>
              <w:rPr>
                <w:b/>
                <w:bCs/>
                <w:sz w:val="24"/>
                <w:szCs w:val="24"/>
              </w:rPr>
            </w:pPr>
          </w:p>
          <w:p w14:paraId="37C0B010" w14:textId="62C88EB4" w:rsidR="001C1A49" w:rsidRPr="00C969C3" w:rsidRDefault="00C969C3" w:rsidP="00C969C3">
            <w:pPr>
              <w:rPr>
                <w:sz w:val="24"/>
                <w:szCs w:val="24"/>
              </w:rPr>
            </w:pPr>
            <w:r w:rsidRPr="00C969C3">
              <w:rPr>
                <w:sz w:val="24"/>
                <w:szCs w:val="24"/>
              </w:rPr>
              <w:t>- É uma rede social</w:t>
            </w:r>
          </w:p>
          <w:p w14:paraId="4006FBF2" w14:textId="60E8EC92" w:rsidR="00C969C3" w:rsidRPr="00C969C3" w:rsidRDefault="00C969C3" w:rsidP="00C969C3">
            <w:pPr>
              <w:rPr>
                <w:sz w:val="24"/>
                <w:szCs w:val="24"/>
              </w:rPr>
            </w:pPr>
            <w:r w:rsidRPr="00C969C3">
              <w:rPr>
                <w:sz w:val="24"/>
                <w:szCs w:val="24"/>
              </w:rPr>
              <w:t>- É uma plataforma   gratuita</w:t>
            </w:r>
          </w:p>
          <w:p w14:paraId="18622A4C" w14:textId="2ADDB298" w:rsidR="00C969C3" w:rsidRPr="00C969C3" w:rsidRDefault="00C969C3" w:rsidP="00C969C3">
            <w:pPr>
              <w:rPr>
                <w:sz w:val="24"/>
                <w:szCs w:val="24"/>
              </w:rPr>
            </w:pPr>
            <w:r w:rsidRPr="00C969C3">
              <w:rPr>
                <w:sz w:val="24"/>
                <w:szCs w:val="24"/>
              </w:rPr>
              <w:t>- É uma plataforma web responsiva</w:t>
            </w:r>
          </w:p>
          <w:p w14:paraId="63220199" w14:textId="3726683B" w:rsidR="0094014C" w:rsidRPr="00F76475" w:rsidRDefault="0094014C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7F1BBBFD" w14:textId="77777777" w:rsidR="00C969C3" w:rsidRPr="00F76475" w:rsidRDefault="00C969C3" w:rsidP="0094014C">
            <w:pPr>
              <w:rPr>
                <w:b/>
                <w:bCs/>
                <w:sz w:val="24"/>
                <w:szCs w:val="24"/>
              </w:rPr>
            </w:pPr>
          </w:p>
          <w:p w14:paraId="42114468" w14:textId="0B9DB498" w:rsidR="001C1A49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Não é um fórum de dúvidas</w:t>
            </w:r>
          </w:p>
          <w:p w14:paraId="3C25D268" w14:textId="71812110" w:rsidR="00C969C3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Não é um aplicativo de celular/computador</w:t>
            </w:r>
          </w:p>
          <w:p w14:paraId="01DE444C" w14:textId="6E6B3F74" w:rsidR="00C969C3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Não é uma plataforma paga</w:t>
            </w:r>
          </w:p>
          <w:p w14:paraId="236E4040" w14:textId="79626B8D" w:rsidR="00C969C3" w:rsidRPr="00F76475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Não é um </w:t>
            </w:r>
            <w:proofErr w:type="spellStart"/>
            <w:r>
              <w:rPr>
                <w:sz w:val="24"/>
                <w:szCs w:val="24"/>
              </w:rPr>
              <w:t>marketplace</w:t>
            </w:r>
            <w:proofErr w:type="spellEnd"/>
          </w:p>
          <w:p w14:paraId="2AA44012" w14:textId="7D5BA3B4" w:rsidR="0010663D" w:rsidRPr="00F76475" w:rsidRDefault="0010663D" w:rsidP="00C969C3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6607C362" w14:textId="77777777" w:rsidR="00C969C3" w:rsidRPr="00F76475" w:rsidRDefault="00C969C3" w:rsidP="0094014C">
            <w:pPr>
              <w:rPr>
                <w:b/>
                <w:bCs/>
                <w:sz w:val="24"/>
                <w:szCs w:val="24"/>
              </w:rPr>
            </w:pPr>
          </w:p>
          <w:p w14:paraId="6F8B8347" w14:textId="77777777" w:rsidR="0094014C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az divulgação de atividades ao ar livre</w:t>
            </w:r>
          </w:p>
          <w:p w14:paraId="2C9009FC" w14:textId="77777777" w:rsidR="00C969C3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az uma ponte entre os praticantes</w:t>
            </w:r>
          </w:p>
          <w:p w14:paraId="71405EB2" w14:textId="77777777" w:rsidR="00C969C3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az uma vitrine de produtos de lojas parceiras</w:t>
            </w:r>
          </w:p>
          <w:p w14:paraId="0C3DDA7E" w14:textId="77777777" w:rsidR="00C969C3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ossibilita a criação de atividades ao ar livre</w:t>
            </w:r>
          </w:p>
          <w:p w14:paraId="5F2A5938" w14:textId="77777777" w:rsidR="00C969C3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az a verificação de cadastro de instrutores</w:t>
            </w:r>
          </w:p>
          <w:p w14:paraId="3BAB8353" w14:textId="0C794927" w:rsidR="00C969C3" w:rsidRPr="00F76475" w:rsidRDefault="00C969C3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52DF64C9" w14:textId="77777777" w:rsidR="00C969C3" w:rsidRPr="00F76475" w:rsidRDefault="00C969C3" w:rsidP="0094014C">
            <w:pPr>
              <w:rPr>
                <w:b/>
                <w:bCs/>
                <w:sz w:val="24"/>
                <w:szCs w:val="24"/>
              </w:rPr>
            </w:pPr>
          </w:p>
          <w:p w14:paraId="3B81DAF4" w14:textId="77777777" w:rsidR="0010663D" w:rsidRDefault="00C969C3" w:rsidP="00C969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Não realiza o acompanhamento das atividades</w:t>
            </w:r>
          </w:p>
          <w:p w14:paraId="6D02B1EC" w14:textId="77777777" w:rsidR="00C969C3" w:rsidRDefault="00C969C3" w:rsidP="00C969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Não faz vendas na plataforma</w:t>
            </w:r>
          </w:p>
          <w:p w14:paraId="3DD9ECAE" w14:textId="60A153D3" w:rsidR="00C969C3" w:rsidRPr="00F76475" w:rsidRDefault="00C969C3" w:rsidP="00C969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Não emite certificados</w:t>
            </w: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30129422"/>
      <w:r>
        <w:t xml:space="preserve">Figura </w:t>
      </w:r>
      <w:r w:rsidR="009C1BDC">
        <w:fldChar w:fldCharType="begin"/>
      </w:r>
      <w:r w:rsidR="009C1BDC">
        <w:instrText xml:space="preserve"> SEQ Figura \* ARABIC </w:instrText>
      </w:r>
      <w:r w:rsidR="009C1BDC">
        <w:fldChar w:fldCharType="separate"/>
      </w:r>
      <w:r>
        <w:rPr>
          <w:noProof/>
        </w:rPr>
        <w:t>2</w:t>
      </w:r>
      <w:r w:rsidR="009C1BDC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3376859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F4A9424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F3918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4FDC6258" w:rsidR="005B22A9" w:rsidRPr="00F76475" w:rsidRDefault="005B22A9" w:rsidP="008F3918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D01A63">
              <w:rPr>
                <w:sz w:val="24"/>
                <w:szCs w:val="24"/>
              </w:rPr>
              <w:t xml:space="preserve"> GO IT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02F0AF37" w:rsidR="006E52CB" w:rsidRPr="00F76475" w:rsidRDefault="00C969C3" w:rsidP="00C969C3">
            <w:pPr>
              <w:spacing w:before="120" w:after="120"/>
              <w:rPr>
                <w:sz w:val="24"/>
                <w:szCs w:val="24"/>
              </w:rPr>
            </w:pPr>
            <w:r w:rsidRPr="00C969C3">
              <w:rPr>
                <w:color w:val="000000" w:themeColor="text1"/>
              </w:rPr>
              <w:t>Pessoas interessadas em atividades ao ar livre.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238AA6FC" w:rsidR="006E52CB" w:rsidRPr="00C969C3" w:rsidRDefault="00C969C3" w:rsidP="006E52CB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</w:rPr>
              <w:t>Aplicação web em formato de rede social.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4669B89C" w:rsidR="006E52CB" w:rsidRPr="00C969C3" w:rsidRDefault="00C969C3" w:rsidP="006E52CB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</w:rPr>
              <w:t>Conecta pessoas de mesmo interesse através de eventos produtos e tópicos.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797DD5DA" w:rsidR="006E52CB" w:rsidRPr="00C969C3" w:rsidRDefault="00C969C3" w:rsidP="006E52CB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</w:rPr>
              <w:t xml:space="preserve">Ao contrário de redes sociais como </w:t>
            </w:r>
            <w:proofErr w:type="spellStart"/>
            <w:r>
              <w:rPr>
                <w:color w:val="000000" w:themeColor="text1"/>
              </w:rPr>
              <w:t>Facebook</w:t>
            </w:r>
            <w:proofErr w:type="spellEnd"/>
            <w:r>
              <w:rPr>
                <w:color w:val="000000" w:themeColor="text1"/>
              </w:rPr>
              <w:t xml:space="preserve"> e </w:t>
            </w:r>
            <w:proofErr w:type="spellStart"/>
            <w:r>
              <w:rPr>
                <w:color w:val="000000" w:themeColor="text1"/>
              </w:rPr>
              <w:t>Twitter</w:t>
            </w:r>
            <w:proofErr w:type="spellEnd"/>
            <w:r>
              <w:rPr>
                <w:color w:val="000000" w:themeColor="text1"/>
              </w:rPr>
              <w:t>. Nosso foco é conectar as pessoas com interesse em aventuras ao ar livre.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0818ADCE" w:rsidR="006E52CB" w:rsidRPr="00C969C3" w:rsidRDefault="00C969C3" w:rsidP="00C969C3">
            <w:pPr>
              <w:spacing w:before="120" w:after="12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</w:rPr>
              <w:t>Reunir a comunidade de aventureiros ao redor do mundo. De forma a incentivar a prática de atividades físicas para melhorar a saúde e o bem estar.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30129423"/>
      <w:r>
        <w:t xml:space="preserve">Figura </w:t>
      </w:r>
      <w:r w:rsidR="009C1BDC">
        <w:fldChar w:fldCharType="begin"/>
      </w:r>
      <w:r w:rsidR="009C1BDC">
        <w:instrText xml:space="preserve"> SEQ Figura \* ARABIC </w:instrText>
      </w:r>
      <w:r w:rsidR="009C1BDC">
        <w:fldChar w:fldCharType="separate"/>
      </w:r>
      <w:r>
        <w:rPr>
          <w:noProof/>
        </w:rPr>
        <w:t>3</w:t>
      </w:r>
      <w:r w:rsidR="009C1BDC"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13376859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41F2BA8E" w14:textId="63A0ED2E" w:rsidR="00C4358B" w:rsidRPr="00602BD8" w:rsidRDefault="00602BD8" w:rsidP="00602BD8">
      <w:pPr>
        <w:pStyle w:val="PargrafodaLista"/>
        <w:numPr>
          <w:ilvl w:val="0"/>
          <w:numId w:val="20"/>
        </w:numPr>
      </w:pPr>
      <w:r>
        <w:t>Arquivo enviado em anexo para facilitar a visualização</w:t>
      </w:r>
    </w:p>
    <w:p w14:paraId="5F9AC349" w14:textId="3DB734EC" w:rsidR="0077277A" w:rsidRDefault="00602BD8" w:rsidP="00C4358B">
      <w:pPr>
        <w:ind w:hanging="1701"/>
      </w:pPr>
      <w:r w:rsidRPr="00602BD8">
        <w:rPr>
          <w:noProof/>
          <w:lang w:eastAsia="pt-BR"/>
        </w:rPr>
        <w:drawing>
          <wp:inline distT="0" distB="0" distL="0" distR="0" wp14:anchorId="0CE197DE" wp14:editId="06D9D748">
            <wp:extent cx="7710789" cy="5062220"/>
            <wp:effectExtent l="0" t="0" r="5080" b="5080"/>
            <wp:docPr id="4" name="Imagem 4" descr="C:\Users\user\Downloads\Canvas PBB - GO I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ownloads\Canvas PBB - GO IT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55217" cy="5091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AA8551" w14:textId="3239782C" w:rsidR="007C2471" w:rsidRDefault="007C2471" w:rsidP="007C2471">
      <w:pPr>
        <w:keepNext/>
        <w:jc w:val="center"/>
      </w:pPr>
    </w:p>
    <w:p w14:paraId="315C80A7" w14:textId="3D465E2A" w:rsidR="007C2471" w:rsidRPr="00017559" w:rsidRDefault="007C2471" w:rsidP="007C2471">
      <w:pPr>
        <w:pStyle w:val="Legenda"/>
      </w:pPr>
      <w:bookmarkStart w:id="12" w:name="_Toc130129424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3CD7B7DA" w14:textId="4CA039B0" w:rsidR="00B257D8" w:rsidRDefault="00B257D8">
      <w:r>
        <w:br w:type="page"/>
      </w:r>
    </w:p>
    <w:p w14:paraId="18C9E9B6" w14:textId="77777777" w:rsidR="00F76475" w:rsidRDefault="00F76475" w:rsidP="00F76475">
      <w:pPr>
        <w:pStyle w:val="Ttulo1"/>
      </w:pPr>
      <w:bookmarkStart w:id="13" w:name="_Toc133768598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proofErr w:type="spellStart"/>
      <w:r>
        <w:t>S</w:t>
      </w:r>
      <w:r w:rsidRPr="003D488D">
        <w:t>tories</w:t>
      </w:r>
      <w:bookmarkEnd w:id="13"/>
      <w:proofErr w:type="spellEnd"/>
    </w:p>
    <w:p w14:paraId="520ADC33" w14:textId="77777777" w:rsidR="002F44AE" w:rsidRPr="00C15418" w:rsidRDefault="002F44AE" w:rsidP="000A492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8F3918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55CF371C" w:rsidR="006E52CB" w:rsidRPr="00821815" w:rsidRDefault="006E52CB" w:rsidP="007B3D4B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7B3D4B" w:rsidRPr="007B3D4B">
              <w:t>Realizar cadastro de praticante na plataforma</w:t>
            </w:r>
          </w:p>
        </w:tc>
      </w:tr>
      <w:tr w:rsidR="006E52CB" w14:paraId="11F03E33" w14:textId="77777777" w:rsidTr="008F3918">
        <w:tc>
          <w:tcPr>
            <w:tcW w:w="8505" w:type="dxa"/>
            <w:gridSpan w:val="2"/>
          </w:tcPr>
          <w:p w14:paraId="4193FDD3" w14:textId="56E766A7" w:rsidR="006E52CB" w:rsidRPr="00CC6A33" w:rsidRDefault="006E52CB" w:rsidP="008F3918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7B3D4B" w:rsidRPr="007B3D4B">
              <w:t>Praticante</w:t>
            </w:r>
          </w:p>
          <w:p w14:paraId="657D68C2" w14:textId="510DD21F" w:rsidR="006E52CB" w:rsidRPr="00821815" w:rsidRDefault="006E52CB" w:rsidP="008F391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7B3D4B" w:rsidRPr="007B3D4B">
              <w:t xml:space="preserve">Realizar cadastro de praticante na plataforma </w:t>
            </w:r>
          </w:p>
          <w:p w14:paraId="1728C3E7" w14:textId="2D128204" w:rsidR="006E52CB" w:rsidRDefault="006E52CB" w:rsidP="00C2397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C2397A">
              <w:t>Encontrar grupo de praticantes</w:t>
            </w:r>
          </w:p>
        </w:tc>
      </w:tr>
      <w:tr w:rsidR="006E52CB" w14:paraId="6E28770E" w14:textId="77777777" w:rsidTr="008F3918">
        <w:tc>
          <w:tcPr>
            <w:tcW w:w="1276" w:type="dxa"/>
          </w:tcPr>
          <w:p w14:paraId="488EF6BB" w14:textId="77777777" w:rsidR="006E52CB" w:rsidRDefault="006E52CB" w:rsidP="008F391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8F391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44C9926B" w:rsidR="006E52CB" w:rsidRDefault="006E52CB" w:rsidP="008F391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7B3D4B" w:rsidRPr="007B3D4B">
              <w:t>Não esteja cadastrado na plataforma como praticante</w:t>
            </w:r>
          </w:p>
          <w:p w14:paraId="259ABC89" w14:textId="15C9E286" w:rsidR="006E52CB" w:rsidRPr="002063D9" w:rsidRDefault="006E52CB" w:rsidP="008F391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7B3D4B" w:rsidRPr="007B3D4B">
              <w:t>Realiza o cadastro de praticante</w:t>
            </w:r>
          </w:p>
          <w:p w14:paraId="3C3F9449" w14:textId="5D4A7F0D" w:rsidR="006E52CB" w:rsidRPr="001137C6" w:rsidRDefault="006E52CB" w:rsidP="007B3D4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 w:rsidRPr="007B3D4B">
              <w:t xml:space="preserve">: </w:t>
            </w:r>
            <w:r w:rsidR="007B3D4B" w:rsidRPr="007B3D4B">
              <w:t>O cadastro é realizado com sucesso</w:t>
            </w:r>
          </w:p>
        </w:tc>
      </w:tr>
      <w:tr w:rsidR="006E52CB" w14:paraId="27AB1691" w14:textId="77777777" w:rsidTr="008F3918">
        <w:tc>
          <w:tcPr>
            <w:tcW w:w="1276" w:type="dxa"/>
          </w:tcPr>
          <w:p w14:paraId="216C3951" w14:textId="77777777" w:rsidR="006E52CB" w:rsidRDefault="006E52CB" w:rsidP="008F391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 w:rsidP="008F391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0515435" w14:textId="4C7B04BE" w:rsidR="006E52CB" w:rsidRPr="007B3D4B" w:rsidRDefault="006E52CB" w:rsidP="008F391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7B3D4B">
              <w:t>Esteja cadastrado na plataforma como praticante</w:t>
            </w:r>
          </w:p>
          <w:p w14:paraId="5B1851F0" w14:textId="61F4BB92" w:rsidR="006E52CB" w:rsidRPr="002F44AE" w:rsidRDefault="006E52CB" w:rsidP="008F391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2F44AE">
              <w:t>Realiza cadastro de praticante</w:t>
            </w:r>
          </w:p>
          <w:p w14:paraId="4F0C587A" w14:textId="3C32CC45" w:rsidR="006E52CB" w:rsidRPr="002F44AE" w:rsidRDefault="006E52CB" w:rsidP="00C2397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2F44AE">
              <w:t xml:space="preserve">O cadastro não é realizado </w:t>
            </w:r>
            <w:r w:rsidR="00C2397A">
              <w:t>na plataforma, pois já há um cadastro existente na base de dados</w:t>
            </w:r>
          </w:p>
        </w:tc>
      </w:tr>
    </w:tbl>
    <w:p w14:paraId="464C1A34" w14:textId="77777777" w:rsidR="00F76475" w:rsidRDefault="00F76475" w:rsidP="00C44832">
      <w:pPr>
        <w:pStyle w:val="Legenda"/>
        <w:spacing w:before="120"/>
        <w:rPr>
          <w:noProof/>
        </w:rPr>
      </w:pPr>
      <w:bookmarkStart w:id="15" w:name="_Toc96268061"/>
      <w:bookmarkStart w:id="16" w:name="_Toc130129425"/>
      <w:bookmarkEnd w:id="14"/>
      <w:r>
        <w:t xml:space="preserve">Figura </w:t>
      </w:r>
      <w:r w:rsidR="009C1BDC">
        <w:fldChar w:fldCharType="begin"/>
      </w:r>
      <w:r w:rsidR="009C1BDC">
        <w:instrText xml:space="preserve"> SEQ Figura \* ARABIC </w:instrText>
      </w:r>
      <w:r w:rsidR="009C1BDC">
        <w:fldChar w:fldCharType="separate"/>
      </w:r>
      <w:r>
        <w:rPr>
          <w:noProof/>
        </w:rPr>
        <w:t>5</w:t>
      </w:r>
      <w:r w:rsidR="009C1BDC">
        <w:rPr>
          <w:noProof/>
        </w:rPr>
        <w:fldChar w:fldCharType="end"/>
      </w:r>
      <w:r>
        <w:t xml:space="preserve"> - User </w:t>
      </w:r>
      <w:proofErr w:type="spellStart"/>
      <w:r>
        <w:t>Stories</w:t>
      </w:r>
      <w:proofErr w:type="spellEnd"/>
      <w:r>
        <w:t xml:space="preserve"> e Critérios de Aceite</w:t>
      </w:r>
      <w:r>
        <w:rPr>
          <w:noProof/>
        </w:rPr>
        <w:t>. Fonte: AGUIAR, F. 2018.</w:t>
      </w:r>
      <w:bookmarkEnd w:id="15"/>
      <w:bookmarkEnd w:id="16"/>
    </w:p>
    <w:p w14:paraId="37207054" w14:textId="77777777" w:rsidR="002F44AE" w:rsidRDefault="002F44AE" w:rsidP="002F44AE">
      <w:pPr>
        <w:pStyle w:val="CorpodeTexto"/>
      </w:pPr>
    </w:p>
    <w:p w14:paraId="72821590" w14:textId="77777777" w:rsidR="002F44AE" w:rsidRDefault="002F44AE" w:rsidP="002F44AE">
      <w:pPr>
        <w:pStyle w:val="CorpodeTexto"/>
      </w:pPr>
    </w:p>
    <w:p w14:paraId="0382275B" w14:textId="77777777" w:rsidR="002F44AE" w:rsidRDefault="002F44AE" w:rsidP="002F44AE">
      <w:pPr>
        <w:pStyle w:val="CorpodeTexto"/>
      </w:pPr>
    </w:p>
    <w:p w14:paraId="332C9338" w14:textId="77777777" w:rsidR="002F44AE" w:rsidRDefault="002F44AE" w:rsidP="002F44AE">
      <w:pPr>
        <w:pStyle w:val="CorpodeTexto"/>
      </w:pPr>
    </w:p>
    <w:p w14:paraId="10DA6510" w14:textId="77777777" w:rsidR="00151C27" w:rsidRDefault="00151C27" w:rsidP="002F44AE">
      <w:pPr>
        <w:pStyle w:val="CorpodeTexto"/>
      </w:pPr>
    </w:p>
    <w:p w14:paraId="2563C6FE" w14:textId="77777777" w:rsidR="00151C27" w:rsidRDefault="00151C27" w:rsidP="002F44AE">
      <w:pPr>
        <w:pStyle w:val="CorpodeTexto"/>
      </w:pPr>
    </w:p>
    <w:p w14:paraId="7FD5D03E" w14:textId="77777777" w:rsidR="00151C27" w:rsidRDefault="00151C27" w:rsidP="002F44AE">
      <w:pPr>
        <w:pStyle w:val="CorpodeTexto"/>
      </w:pPr>
    </w:p>
    <w:p w14:paraId="48A2CFC9" w14:textId="77777777" w:rsidR="00151C27" w:rsidRDefault="00151C27" w:rsidP="002F44AE">
      <w:pPr>
        <w:pStyle w:val="CorpodeTexto"/>
      </w:pPr>
    </w:p>
    <w:p w14:paraId="290A3633" w14:textId="77777777" w:rsidR="00151C27" w:rsidRDefault="00151C27" w:rsidP="002F44AE">
      <w:pPr>
        <w:pStyle w:val="CorpodeTexto"/>
      </w:pPr>
    </w:p>
    <w:p w14:paraId="07CE16C0" w14:textId="77777777" w:rsidR="00151C27" w:rsidRDefault="00151C27" w:rsidP="002F44AE">
      <w:pPr>
        <w:pStyle w:val="CorpodeTexto"/>
      </w:pPr>
    </w:p>
    <w:p w14:paraId="084B7D86" w14:textId="77777777" w:rsidR="00151C27" w:rsidRDefault="00151C27" w:rsidP="002F44AE">
      <w:pPr>
        <w:pStyle w:val="CorpodeTexto"/>
      </w:pPr>
    </w:p>
    <w:p w14:paraId="531B32E1" w14:textId="77777777" w:rsidR="00151C27" w:rsidRDefault="00151C27" w:rsidP="002F44AE">
      <w:pPr>
        <w:pStyle w:val="CorpodeTexto"/>
      </w:pPr>
    </w:p>
    <w:p w14:paraId="557BBA3A" w14:textId="77777777" w:rsidR="00151C27" w:rsidRDefault="00151C27" w:rsidP="002F44AE">
      <w:pPr>
        <w:pStyle w:val="CorpodeTexto"/>
      </w:pPr>
    </w:p>
    <w:p w14:paraId="06A430C5" w14:textId="77777777" w:rsidR="00151C27" w:rsidRDefault="00151C27" w:rsidP="002F44AE">
      <w:pPr>
        <w:pStyle w:val="CorpodeTexto"/>
      </w:pPr>
    </w:p>
    <w:p w14:paraId="501897EB" w14:textId="77777777" w:rsidR="002F44AE" w:rsidRDefault="002F44AE" w:rsidP="002F44AE">
      <w:pPr>
        <w:pStyle w:val="CorpodeTexto"/>
      </w:pPr>
    </w:p>
    <w:p w14:paraId="5A8904A3" w14:textId="77777777" w:rsidR="002F44AE" w:rsidRDefault="002F44AE" w:rsidP="002F44AE">
      <w:pPr>
        <w:pStyle w:val="CorpodeTexto"/>
      </w:pPr>
    </w:p>
    <w:p w14:paraId="5583BB21" w14:textId="77777777" w:rsidR="002F44AE" w:rsidRDefault="002F44AE" w:rsidP="002F44AE">
      <w:pPr>
        <w:pStyle w:val="CorpodeTexto"/>
      </w:pPr>
    </w:p>
    <w:p w14:paraId="39AEB9A1" w14:textId="77777777" w:rsidR="002F44AE" w:rsidRPr="002F44AE" w:rsidRDefault="002F44AE" w:rsidP="002F44AE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F44AE" w:rsidRPr="00821815" w14:paraId="6716DE78" w14:textId="77777777" w:rsidTr="002F44AE">
        <w:trPr>
          <w:trHeight w:val="380"/>
        </w:trPr>
        <w:tc>
          <w:tcPr>
            <w:tcW w:w="8505" w:type="dxa"/>
            <w:gridSpan w:val="2"/>
            <w:vAlign w:val="center"/>
          </w:tcPr>
          <w:p w14:paraId="52CB94C3" w14:textId="111C13D7" w:rsidR="002F44AE" w:rsidRPr="00821815" w:rsidRDefault="002F44AE" w:rsidP="002F44AE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7B3D4B">
              <w:t xml:space="preserve">Realizar cadastro de </w:t>
            </w:r>
            <w:r>
              <w:t>instrutor</w:t>
            </w:r>
            <w:r w:rsidRPr="007B3D4B">
              <w:t xml:space="preserve"> na plataforma</w:t>
            </w:r>
          </w:p>
        </w:tc>
      </w:tr>
      <w:tr w:rsidR="002F44AE" w14:paraId="2873F301" w14:textId="77777777" w:rsidTr="002F44AE">
        <w:tc>
          <w:tcPr>
            <w:tcW w:w="8505" w:type="dxa"/>
            <w:gridSpan w:val="2"/>
          </w:tcPr>
          <w:p w14:paraId="7361956E" w14:textId="0CCD6732" w:rsidR="002F44AE" w:rsidRPr="00CC6A33" w:rsidRDefault="002F44AE" w:rsidP="002F44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Instrutor</w:t>
            </w:r>
          </w:p>
          <w:p w14:paraId="01AE9620" w14:textId="62127296" w:rsidR="002F44AE" w:rsidRPr="00821815" w:rsidRDefault="002F44AE" w:rsidP="002F44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Pr="007B3D4B">
              <w:t xml:space="preserve">Realizar cadastro de </w:t>
            </w:r>
            <w:r>
              <w:t>instrutor</w:t>
            </w:r>
            <w:r w:rsidRPr="007B3D4B">
              <w:t xml:space="preserve"> na plataforma </w:t>
            </w:r>
          </w:p>
          <w:p w14:paraId="21C1F22A" w14:textId="6D6DAE03" w:rsidR="002F44AE" w:rsidRDefault="002F44AE" w:rsidP="002F44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Divulgação de serviços</w:t>
            </w:r>
          </w:p>
        </w:tc>
      </w:tr>
      <w:tr w:rsidR="002F44AE" w14:paraId="6E329FE1" w14:textId="77777777" w:rsidTr="002F44AE">
        <w:tc>
          <w:tcPr>
            <w:tcW w:w="1276" w:type="dxa"/>
          </w:tcPr>
          <w:p w14:paraId="033E2B42" w14:textId="77777777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E37CE" w14:textId="77777777" w:rsidR="002F44AE" w:rsidRPr="004F21EF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37F8F7C" w14:textId="61649094" w:rsidR="002F44AE" w:rsidRDefault="002F44AE" w:rsidP="002F44AE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7B3D4B">
              <w:t xml:space="preserve">Não esteja cadastrado na plataforma como </w:t>
            </w:r>
            <w:r>
              <w:t>instrutor</w:t>
            </w:r>
          </w:p>
          <w:p w14:paraId="5FB07AFB" w14:textId="21CBA050" w:rsidR="002F44AE" w:rsidRPr="002063D9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7B3D4B">
              <w:t xml:space="preserve">Realiza o cadastro de </w:t>
            </w:r>
            <w:r>
              <w:t>instrutor</w:t>
            </w:r>
          </w:p>
          <w:p w14:paraId="106AD9CF" w14:textId="77777777" w:rsidR="002F44AE" w:rsidRPr="001137C6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 w:rsidRPr="007B3D4B">
              <w:t>: O cadastro é realizado com sucesso</w:t>
            </w:r>
          </w:p>
        </w:tc>
      </w:tr>
      <w:tr w:rsidR="002F44AE" w14:paraId="54168AFD" w14:textId="77777777" w:rsidTr="002F44AE">
        <w:tc>
          <w:tcPr>
            <w:tcW w:w="1276" w:type="dxa"/>
          </w:tcPr>
          <w:p w14:paraId="272C7818" w14:textId="77777777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080636" w14:textId="13D56AFD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7D761C16" w14:textId="77777777" w:rsidR="002F44AE" w:rsidRPr="002F44AE" w:rsidRDefault="002F44AE" w:rsidP="002F44AE"/>
        </w:tc>
        <w:tc>
          <w:tcPr>
            <w:tcW w:w="7229" w:type="dxa"/>
          </w:tcPr>
          <w:p w14:paraId="7EE3291E" w14:textId="6E02665A" w:rsidR="002F44AE" w:rsidRPr="007B3D4B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Esteja cadastrado na plataforma como instrutor</w:t>
            </w:r>
          </w:p>
          <w:p w14:paraId="6BAD6C7E" w14:textId="4AB63355" w:rsidR="002F44AE" w:rsidRPr="002F44AE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Realiza cadastro de instrutor</w:t>
            </w:r>
          </w:p>
          <w:p w14:paraId="7727FCB4" w14:textId="67589FCD" w:rsidR="002F44AE" w:rsidRPr="002F44AE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C2397A">
              <w:t>O cadastro não é realizado na plataforma, pois já há um cadastro existente na base de dados</w:t>
            </w:r>
          </w:p>
        </w:tc>
      </w:tr>
    </w:tbl>
    <w:p w14:paraId="43B92314" w14:textId="77777777" w:rsidR="002F44AE" w:rsidRDefault="002F44AE" w:rsidP="002F44AE">
      <w:pPr>
        <w:pStyle w:val="Legenda"/>
        <w:spacing w:before="120"/>
        <w:rPr>
          <w:noProof/>
        </w:rPr>
      </w:pPr>
      <w:r>
        <w:t xml:space="preserve">Figura </w:t>
      </w:r>
      <w:r w:rsidR="009C1BDC">
        <w:fldChar w:fldCharType="begin"/>
      </w:r>
      <w:r w:rsidR="009C1BDC">
        <w:instrText xml:space="preserve"> SEQ Figura \* ARABIC </w:instrText>
      </w:r>
      <w:r w:rsidR="009C1BDC">
        <w:fldChar w:fldCharType="separate"/>
      </w:r>
      <w:r>
        <w:rPr>
          <w:noProof/>
        </w:rPr>
        <w:t>5</w:t>
      </w:r>
      <w:r w:rsidR="009C1BDC">
        <w:rPr>
          <w:noProof/>
        </w:rPr>
        <w:fldChar w:fldCharType="end"/>
      </w:r>
      <w:r>
        <w:t xml:space="preserve"> - User </w:t>
      </w:r>
      <w:proofErr w:type="spellStart"/>
      <w:r>
        <w:t>Stories</w:t>
      </w:r>
      <w:proofErr w:type="spellEnd"/>
      <w:r>
        <w:t xml:space="preserve"> e Critérios de Aceite</w:t>
      </w:r>
      <w:r>
        <w:rPr>
          <w:noProof/>
        </w:rPr>
        <w:t>. Fonte: AGUIAR, F. 2018.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F44AE" w:rsidRPr="00821815" w14:paraId="6C43791F" w14:textId="77777777" w:rsidTr="002F44AE">
        <w:trPr>
          <w:trHeight w:val="380"/>
        </w:trPr>
        <w:tc>
          <w:tcPr>
            <w:tcW w:w="8505" w:type="dxa"/>
            <w:gridSpan w:val="2"/>
            <w:vAlign w:val="center"/>
          </w:tcPr>
          <w:p w14:paraId="65403BD0" w14:textId="685D0E73" w:rsidR="002F44AE" w:rsidRPr="00821815" w:rsidRDefault="002F44AE" w:rsidP="002F44AE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7B3D4B">
              <w:t xml:space="preserve">Realizar cadastro de </w:t>
            </w:r>
            <w:r>
              <w:t>lojista</w:t>
            </w:r>
            <w:r w:rsidRPr="007B3D4B">
              <w:t xml:space="preserve"> na plataforma</w:t>
            </w:r>
          </w:p>
        </w:tc>
      </w:tr>
      <w:tr w:rsidR="002F44AE" w14:paraId="1F7A11CC" w14:textId="77777777" w:rsidTr="002F44AE">
        <w:tc>
          <w:tcPr>
            <w:tcW w:w="8505" w:type="dxa"/>
            <w:gridSpan w:val="2"/>
          </w:tcPr>
          <w:p w14:paraId="738A7CF1" w14:textId="64A76BEE" w:rsidR="002F44AE" w:rsidRPr="00CC6A33" w:rsidRDefault="002F44AE" w:rsidP="002F44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Lojista</w:t>
            </w:r>
          </w:p>
          <w:p w14:paraId="22E80BEF" w14:textId="2EF728B0" w:rsidR="002F44AE" w:rsidRPr="00821815" w:rsidRDefault="002F44AE" w:rsidP="002F44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Pr="007B3D4B">
              <w:t>Realizar cadastro de</w:t>
            </w:r>
            <w:r>
              <w:t xml:space="preserve"> lojista</w:t>
            </w:r>
            <w:r w:rsidRPr="007B3D4B">
              <w:t xml:space="preserve"> na plataforma </w:t>
            </w:r>
          </w:p>
          <w:p w14:paraId="3B1E9655" w14:textId="3996DF19" w:rsidR="002F44AE" w:rsidRDefault="002F44AE" w:rsidP="002F44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Divulgar seu catálogo</w:t>
            </w:r>
          </w:p>
        </w:tc>
      </w:tr>
      <w:tr w:rsidR="002F44AE" w14:paraId="0149B216" w14:textId="77777777" w:rsidTr="002F44AE">
        <w:tc>
          <w:tcPr>
            <w:tcW w:w="1276" w:type="dxa"/>
          </w:tcPr>
          <w:p w14:paraId="29098D90" w14:textId="77777777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88879B" w14:textId="77777777" w:rsidR="002F44AE" w:rsidRPr="004F21EF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6C72B4A" w14:textId="647598FF" w:rsidR="002F44AE" w:rsidRDefault="002F44AE" w:rsidP="002F44AE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7B3D4B">
              <w:t xml:space="preserve">Não esteja cadastrado na plataforma como </w:t>
            </w:r>
            <w:r>
              <w:t>lojista</w:t>
            </w:r>
          </w:p>
          <w:p w14:paraId="21D4719A" w14:textId="2A890B2B" w:rsidR="002F44AE" w:rsidRPr="002063D9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7B3D4B">
              <w:t xml:space="preserve">Realiza o cadastro de </w:t>
            </w:r>
            <w:r>
              <w:t>lojista</w:t>
            </w:r>
          </w:p>
          <w:p w14:paraId="6E16F1DE" w14:textId="77777777" w:rsidR="002F44AE" w:rsidRPr="001137C6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 w:rsidRPr="007B3D4B">
              <w:t>: O cadastro é realizado com sucesso</w:t>
            </w:r>
          </w:p>
        </w:tc>
      </w:tr>
      <w:tr w:rsidR="002F44AE" w14:paraId="046CB4BB" w14:textId="77777777" w:rsidTr="002F44AE">
        <w:tc>
          <w:tcPr>
            <w:tcW w:w="1276" w:type="dxa"/>
          </w:tcPr>
          <w:p w14:paraId="0341A0C8" w14:textId="77777777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7C1C146" w14:textId="77777777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2F204447" w14:textId="77777777" w:rsidR="002F44AE" w:rsidRPr="002F44AE" w:rsidRDefault="002F44AE" w:rsidP="002F44AE"/>
        </w:tc>
        <w:tc>
          <w:tcPr>
            <w:tcW w:w="7229" w:type="dxa"/>
          </w:tcPr>
          <w:p w14:paraId="03E81895" w14:textId="12B80874" w:rsidR="002F44AE" w:rsidRPr="007B3D4B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 xml:space="preserve">Esteja cadastrado na plataforma como </w:t>
            </w:r>
            <w:r w:rsidR="007D159F">
              <w:t>lojista</w:t>
            </w:r>
          </w:p>
          <w:p w14:paraId="7A03BCC1" w14:textId="6F90A422" w:rsidR="002F44AE" w:rsidRPr="002F44AE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Realiza cadastro de </w:t>
            </w:r>
            <w:r w:rsidR="007D159F">
              <w:t>lojista</w:t>
            </w:r>
          </w:p>
          <w:p w14:paraId="7C6D33E4" w14:textId="35136D8E" w:rsidR="002F44AE" w:rsidRPr="002F44AE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C2397A">
              <w:t>O cadastro não é realizado na plataforma, pois já há um cadastro existente na base de dados</w:t>
            </w:r>
          </w:p>
        </w:tc>
      </w:tr>
    </w:tbl>
    <w:p w14:paraId="0C7E0118" w14:textId="77777777" w:rsidR="002F44AE" w:rsidRDefault="002F44AE" w:rsidP="002F44AE">
      <w:pPr>
        <w:pStyle w:val="Legenda"/>
        <w:spacing w:before="120"/>
        <w:rPr>
          <w:noProof/>
        </w:rPr>
      </w:pPr>
      <w:r>
        <w:t xml:space="preserve">Figura </w:t>
      </w:r>
      <w:r w:rsidR="009C1BDC">
        <w:fldChar w:fldCharType="begin"/>
      </w:r>
      <w:r w:rsidR="009C1BDC">
        <w:instrText xml:space="preserve"> SEQ Figura \* ARABIC </w:instrText>
      </w:r>
      <w:r w:rsidR="009C1BDC">
        <w:fldChar w:fldCharType="separate"/>
      </w:r>
      <w:r>
        <w:rPr>
          <w:noProof/>
        </w:rPr>
        <w:t>5</w:t>
      </w:r>
      <w:r w:rsidR="009C1BDC">
        <w:rPr>
          <w:noProof/>
        </w:rPr>
        <w:fldChar w:fldCharType="end"/>
      </w:r>
      <w:r>
        <w:t xml:space="preserve"> - User </w:t>
      </w:r>
      <w:proofErr w:type="spellStart"/>
      <w:r>
        <w:t>Stories</w:t>
      </w:r>
      <w:proofErr w:type="spellEnd"/>
      <w:r>
        <w:t xml:space="preserve"> e Critérios de Aceite</w:t>
      </w:r>
      <w:r>
        <w:rPr>
          <w:noProof/>
        </w:rPr>
        <w:t>. Fonte: AGUIAR, F. 2018.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F44AE" w:rsidRPr="00821815" w14:paraId="6F9D78B7" w14:textId="77777777" w:rsidTr="002F44AE">
        <w:trPr>
          <w:trHeight w:val="380"/>
        </w:trPr>
        <w:tc>
          <w:tcPr>
            <w:tcW w:w="8505" w:type="dxa"/>
            <w:gridSpan w:val="2"/>
            <w:vAlign w:val="center"/>
          </w:tcPr>
          <w:p w14:paraId="58FCA6F2" w14:textId="162D8A84" w:rsidR="002F44AE" w:rsidRPr="00821815" w:rsidRDefault="002F44AE" w:rsidP="0043791D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7D159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43791D">
              <w:t>Realizar a criação de atividades ao ar livre</w:t>
            </w:r>
          </w:p>
        </w:tc>
      </w:tr>
      <w:tr w:rsidR="002F44AE" w14:paraId="6FCBE2FD" w14:textId="77777777" w:rsidTr="002F44AE">
        <w:tc>
          <w:tcPr>
            <w:tcW w:w="8505" w:type="dxa"/>
            <w:gridSpan w:val="2"/>
          </w:tcPr>
          <w:p w14:paraId="072CE66A" w14:textId="77777777" w:rsidR="002F44AE" w:rsidRPr="0043791D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43791D">
              <w:rPr>
                <w:rFonts w:cstheme="minorHAnsi"/>
                <w:b/>
                <w:bCs/>
              </w:rPr>
              <w:t>COMO</w:t>
            </w:r>
            <w:r w:rsidRPr="0043791D">
              <w:rPr>
                <w:rFonts w:cstheme="minorHAnsi"/>
              </w:rPr>
              <w:t>: Instrutor</w:t>
            </w:r>
          </w:p>
          <w:p w14:paraId="60903391" w14:textId="412FD18C" w:rsidR="002F44AE" w:rsidRPr="0043791D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43791D">
              <w:rPr>
                <w:rFonts w:cstheme="minorHAnsi"/>
                <w:b/>
                <w:bCs/>
              </w:rPr>
              <w:t>POSSO</w:t>
            </w:r>
            <w:r w:rsidRPr="0043791D">
              <w:rPr>
                <w:rFonts w:cstheme="minorHAnsi"/>
              </w:rPr>
              <w:t xml:space="preserve">: </w:t>
            </w:r>
            <w:r w:rsidR="0043791D" w:rsidRPr="0043791D">
              <w:rPr>
                <w:rFonts w:cstheme="minorHAnsi"/>
                <w:color w:val="172B4D"/>
                <w:sz w:val="21"/>
                <w:szCs w:val="21"/>
              </w:rPr>
              <w:t>Realizar a criação de atividades ao ar livre</w:t>
            </w:r>
          </w:p>
          <w:p w14:paraId="17173152" w14:textId="77777777" w:rsidR="002F44AE" w:rsidRPr="0043791D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43791D">
              <w:rPr>
                <w:rFonts w:cstheme="minorHAnsi"/>
                <w:b/>
                <w:bCs/>
              </w:rPr>
              <w:t>PARA</w:t>
            </w:r>
            <w:r w:rsidRPr="0043791D">
              <w:rPr>
                <w:rFonts w:cstheme="minorHAnsi"/>
              </w:rPr>
              <w:t>: Divulgação de serviços</w:t>
            </w:r>
          </w:p>
        </w:tc>
      </w:tr>
      <w:tr w:rsidR="002F44AE" w14:paraId="0AB775F4" w14:textId="77777777" w:rsidTr="002F44AE">
        <w:tc>
          <w:tcPr>
            <w:tcW w:w="1276" w:type="dxa"/>
          </w:tcPr>
          <w:p w14:paraId="7BCFF9B2" w14:textId="77777777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AB102E" w14:textId="77777777" w:rsidR="002F44AE" w:rsidRPr="004F21EF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198B1EA" w14:textId="2B9F5227" w:rsidR="002F44AE" w:rsidRPr="0043791D" w:rsidRDefault="002F44AE" w:rsidP="002F44AE">
            <w:pPr>
              <w:spacing w:before="60" w:after="60"/>
              <w:ind w:left="168"/>
              <w:rPr>
                <w:rFonts w:cstheme="minorHAnsi"/>
                <w:color w:val="00B0F0"/>
              </w:rPr>
            </w:pPr>
            <w:r w:rsidRPr="0043791D">
              <w:rPr>
                <w:rFonts w:cstheme="minorHAnsi"/>
                <w:b/>
                <w:bCs/>
              </w:rPr>
              <w:t>DADO</w:t>
            </w:r>
            <w:r w:rsidRPr="0043791D">
              <w:rPr>
                <w:rFonts w:cstheme="minorHAnsi"/>
              </w:rPr>
              <w:t xml:space="preserve"> </w:t>
            </w:r>
            <w:r w:rsidRPr="0043791D">
              <w:rPr>
                <w:rFonts w:cstheme="minorHAnsi"/>
                <w:b/>
                <w:bCs/>
              </w:rPr>
              <w:t>QUE</w:t>
            </w:r>
            <w:r w:rsidRPr="0043791D">
              <w:rPr>
                <w:rFonts w:cstheme="minorHAnsi"/>
              </w:rPr>
              <w:t xml:space="preserve">: </w:t>
            </w:r>
            <w:r w:rsidR="0043791D" w:rsidRPr="0043791D">
              <w:rPr>
                <w:rFonts w:cstheme="minorHAnsi"/>
                <w:color w:val="172B4D"/>
                <w:sz w:val="21"/>
                <w:szCs w:val="21"/>
              </w:rPr>
              <w:t>Tenha a ideia de uma atividade ao ar livre</w:t>
            </w:r>
          </w:p>
          <w:p w14:paraId="39EE4BEE" w14:textId="5FBA316A" w:rsidR="002F44AE" w:rsidRPr="0043791D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43791D">
              <w:rPr>
                <w:rFonts w:cstheme="minorHAnsi"/>
                <w:b/>
                <w:bCs/>
              </w:rPr>
              <w:t>QUANDO</w:t>
            </w:r>
            <w:r w:rsidRPr="0043791D">
              <w:rPr>
                <w:rFonts w:cstheme="minorHAnsi"/>
              </w:rPr>
              <w:t xml:space="preserve">: </w:t>
            </w:r>
            <w:r w:rsidR="0043791D" w:rsidRPr="0043791D">
              <w:rPr>
                <w:rFonts w:cstheme="minorHAnsi"/>
                <w:color w:val="172B4D"/>
                <w:sz w:val="21"/>
                <w:szCs w:val="21"/>
              </w:rPr>
              <w:t>Cria uma atividade</w:t>
            </w:r>
          </w:p>
          <w:p w14:paraId="05E3AED9" w14:textId="6CA00017" w:rsidR="002F44AE" w:rsidRPr="0043791D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43791D">
              <w:rPr>
                <w:rFonts w:cstheme="minorHAnsi"/>
                <w:b/>
                <w:bCs/>
              </w:rPr>
              <w:t>ENTÃO</w:t>
            </w:r>
            <w:r w:rsidRPr="0043791D">
              <w:rPr>
                <w:rFonts w:cstheme="minorHAnsi"/>
              </w:rPr>
              <w:t xml:space="preserve">: </w:t>
            </w:r>
            <w:r w:rsidR="0043791D" w:rsidRPr="0043791D">
              <w:rPr>
                <w:rFonts w:cstheme="minorHAnsi"/>
                <w:color w:val="172B4D"/>
                <w:sz w:val="21"/>
                <w:szCs w:val="21"/>
              </w:rPr>
              <w:t>A atividade na plataforma será criada</w:t>
            </w:r>
          </w:p>
        </w:tc>
      </w:tr>
      <w:tr w:rsidR="002F44AE" w14:paraId="135E2174" w14:textId="77777777" w:rsidTr="002F44AE">
        <w:tc>
          <w:tcPr>
            <w:tcW w:w="1276" w:type="dxa"/>
          </w:tcPr>
          <w:p w14:paraId="3B34D12E" w14:textId="77777777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49ACBF" w14:textId="77777777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49750FD3" w14:textId="77777777" w:rsidR="002F44AE" w:rsidRPr="002F44AE" w:rsidRDefault="002F44AE" w:rsidP="002F44AE"/>
        </w:tc>
        <w:tc>
          <w:tcPr>
            <w:tcW w:w="7229" w:type="dxa"/>
          </w:tcPr>
          <w:p w14:paraId="2AECF5FC" w14:textId="2B0FCD1C" w:rsidR="002F44AE" w:rsidRPr="0043791D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43791D">
              <w:rPr>
                <w:rFonts w:cstheme="minorHAnsi"/>
                <w:b/>
                <w:bCs/>
              </w:rPr>
              <w:t>DADO</w:t>
            </w:r>
            <w:r w:rsidRPr="0043791D">
              <w:rPr>
                <w:rFonts w:cstheme="minorHAnsi"/>
              </w:rPr>
              <w:t xml:space="preserve"> </w:t>
            </w:r>
            <w:r w:rsidRPr="0043791D">
              <w:rPr>
                <w:rFonts w:cstheme="minorHAnsi"/>
                <w:b/>
                <w:bCs/>
              </w:rPr>
              <w:t>QUE</w:t>
            </w:r>
            <w:r w:rsidRPr="0043791D">
              <w:rPr>
                <w:rFonts w:cstheme="minorHAnsi"/>
              </w:rPr>
              <w:t xml:space="preserve">: </w:t>
            </w:r>
            <w:r w:rsidR="0043791D" w:rsidRPr="0043791D">
              <w:rPr>
                <w:rFonts w:cstheme="minorHAnsi"/>
                <w:color w:val="172B4D"/>
                <w:sz w:val="21"/>
                <w:szCs w:val="21"/>
              </w:rPr>
              <w:t>Não tenha certificação para uma determinada atividade</w:t>
            </w:r>
          </w:p>
          <w:p w14:paraId="5FA58057" w14:textId="396D6D7F" w:rsidR="002F44AE" w:rsidRPr="0043791D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43791D">
              <w:rPr>
                <w:rFonts w:cstheme="minorHAnsi"/>
                <w:b/>
                <w:bCs/>
              </w:rPr>
              <w:t>QUANDO</w:t>
            </w:r>
            <w:r w:rsidRPr="0043791D">
              <w:rPr>
                <w:rFonts w:cstheme="minorHAnsi"/>
              </w:rPr>
              <w:t xml:space="preserve">: </w:t>
            </w:r>
            <w:r w:rsidR="0043791D" w:rsidRPr="0043791D">
              <w:rPr>
                <w:rFonts w:cstheme="minorHAnsi"/>
                <w:color w:val="172B4D"/>
                <w:sz w:val="21"/>
                <w:szCs w:val="21"/>
              </w:rPr>
              <w:t>Cria uma atividade</w:t>
            </w:r>
          </w:p>
          <w:p w14:paraId="6B39617E" w14:textId="50D3DE0B" w:rsidR="002F44AE" w:rsidRPr="0043791D" w:rsidRDefault="002F44AE" w:rsidP="005E5E86">
            <w:pPr>
              <w:spacing w:before="60" w:after="60"/>
              <w:ind w:left="168"/>
              <w:rPr>
                <w:rFonts w:cstheme="minorHAnsi"/>
              </w:rPr>
            </w:pPr>
            <w:r w:rsidRPr="0043791D">
              <w:rPr>
                <w:rFonts w:cstheme="minorHAnsi"/>
                <w:b/>
                <w:bCs/>
              </w:rPr>
              <w:t>ENTÃO</w:t>
            </w:r>
            <w:r w:rsidRPr="0043791D">
              <w:rPr>
                <w:rFonts w:cstheme="minorHAnsi"/>
              </w:rPr>
              <w:t xml:space="preserve">: </w:t>
            </w:r>
            <w:r w:rsidR="0043791D" w:rsidRPr="0043791D">
              <w:rPr>
                <w:rFonts w:cstheme="minorHAnsi"/>
                <w:color w:val="172B4D"/>
                <w:sz w:val="21"/>
                <w:szCs w:val="21"/>
              </w:rPr>
              <w:t xml:space="preserve">A atividade </w:t>
            </w:r>
            <w:r w:rsidR="005E5E86">
              <w:rPr>
                <w:rFonts w:cstheme="minorHAnsi"/>
                <w:color w:val="172B4D"/>
                <w:sz w:val="21"/>
                <w:szCs w:val="21"/>
              </w:rPr>
              <w:t>é criada e é sugerido a contratação de um instrutor certificado na atividade</w:t>
            </w:r>
          </w:p>
        </w:tc>
      </w:tr>
    </w:tbl>
    <w:p w14:paraId="30837E93" w14:textId="77777777" w:rsidR="002F44AE" w:rsidRDefault="002F44AE" w:rsidP="002F44AE">
      <w:pPr>
        <w:pStyle w:val="Legenda"/>
        <w:spacing w:before="120"/>
        <w:rPr>
          <w:noProof/>
        </w:rPr>
      </w:pPr>
      <w:r>
        <w:t xml:space="preserve">Figura </w:t>
      </w:r>
      <w:r w:rsidR="009C1BDC">
        <w:fldChar w:fldCharType="begin"/>
      </w:r>
      <w:r w:rsidR="009C1BDC">
        <w:instrText xml:space="preserve"> SEQ Figura \* ARABIC </w:instrText>
      </w:r>
      <w:r w:rsidR="009C1BDC">
        <w:fldChar w:fldCharType="separate"/>
      </w:r>
      <w:r>
        <w:rPr>
          <w:noProof/>
        </w:rPr>
        <w:t>5</w:t>
      </w:r>
      <w:r w:rsidR="009C1BDC">
        <w:rPr>
          <w:noProof/>
        </w:rPr>
        <w:fldChar w:fldCharType="end"/>
      </w:r>
      <w:r>
        <w:t xml:space="preserve"> - User </w:t>
      </w:r>
      <w:proofErr w:type="spellStart"/>
      <w:r>
        <w:t>Stories</w:t>
      </w:r>
      <w:proofErr w:type="spellEnd"/>
      <w:r>
        <w:t xml:space="preserve"> e Critérios de Aceite</w:t>
      </w:r>
      <w:r>
        <w:rPr>
          <w:noProof/>
        </w:rPr>
        <w:t>. Fonte: AGUIAR, F. 2018.</w:t>
      </w:r>
    </w:p>
    <w:p w14:paraId="6C1B7D2C" w14:textId="77777777" w:rsidR="002F44AE" w:rsidRDefault="002F44AE" w:rsidP="002F44AE">
      <w:pPr>
        <w:pStyle w:val="CorpodeTexto"/>
      </w:pPr>
    </w:p>
    <w:p w14:paraId="759DF1F9" w14:textId="77777777" w:rsidR="002F44AE" w:rsidRDefault="002F44AE" w:rsidP="002F44AE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F44AE" w:rsidRPr="009D16EA" w14:paraId="3040083F" w14:textId="77777777" w:rsidTr="002F44AE">
        <w:trPr>
          <w:trHeight w:val="380"/>
        </w:trPr>
        <w:tc>
          <w:tcPr>
            <w:tcW w:w="8505" w:type="dxa"/>
            <w:gridSpan w:val="2"/>
            <w:vAlign w:val="center"/>
          </w:tcPr>
          <w:p w14:paraId="36BDF3D5" w14:textId="058859DE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 xml:space="preserve">HISTÓRIA DO USUÁRIO </w:t>
            </w:r>
            <w:r w:rsidR="007D159F" w:rsidRPr="009D16EA">
              <w:rPr>
                <w:rFonts w:cstheme="minorHAnsi"/>
                <w:b/>
                <w:bCs/>
              </w:rPr>
              <w:t>5</w:t>
            </w:r>
            <w:r w:rsidRPr="009D16EA">
              <w:rPr>
                <w:rFonts w:cstheme="minorHAnsi"/>
                <w:b/>
                <w:bCs/>
              </w:rPr>
              <w:t xml:space="preserve"> - PBI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</w:rPr>
              <w:t>Realizar a criação de atividades ao ar livre</w:t>
            </w:r>
          </w:p>
        </w:tc>
      </w:tr>
      <w:tr w:rsidR="002F44AE" w:rsidRPr="009D16EA" w14:paraId="4D3C39DC" w14:textId="77777777" w:rsidTr="002F44AE">
        <w:tc>
          <w:tcPr>
            <w:tcW w:w="8505" w:type="dxa"/>
            <w:gridSpan w:val="2"/>
          </w:tcPr>
          <w:p w14:paraId="238938DF" w14:textId="2DA963E4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COMO</w:t>
            </w:r>
            <w:r w:rsidRPr="009D16EA">
              <w:rPr>
                <w:rFonts w:cstheme="minorHAnsi"/>
              </w:rPr>
              <w:t>: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 xml:space="preserve"> Praticante</w:t>
            </w:r>
          </w:p>
          <w:p w14:paraId="625790A3" w14:textId="5FE68730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POSSO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Realizar a criação de atividades ao ar livre</w:t>
            </w:r>
          </w:p>
          <w:p w14:paraId="54549DF2" w14:textId="79F27503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PARA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Encontrar grupos de praticantes</w:t>
            </w:r>
          </w:p>
        </w:tc>
      </w:tr>
      <w:tr w:rsidR="002F44AE" w:rsidRPr="009D16EA" w14:paraId="1E20087B" w14:textId="77777777" w:rsidTr="002F44AE">
        <w:tc>
          <w:tcPr>
            <w:tcW w:w="1276" w:type="dxa"/>
          </w:tcPr>
          <w:p w14:paraId="1A848ACF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 xml:space="preserve">Critério de </w:t>
            </w:r>
          </w:p>
          <w:p w14:paraId="69CDF187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CB7A914" w14:textId="0F539B2B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  <w:color w:val="00B0F0"/>
              </w:rPr>
            </w:pPr>
            <w:r w:rsidRPr="009D16EA">
              <w:rPr>
                <w:rFonts w:cstheme="minorHAnsi"/>
                <w:b/>
                <w:bCs/>
              </w:rPr>
              <w:t>DADO</w:t>
            </w:r>
            <w:r w:rsidRPr="009D16EA">
              <w:rPr>
                <w:rFonts w:cstheme="minorHAnsi"/>
              </w:rPr>
              <w:t xml:space="preserve"> </w:t>
            </w:r>
            <w:r w:rsidRPr="009D16EA">
              <w:rPr>
                <w:rFonts w:cstheme="minorHAnsi"/>
                <w:b/>
                <w:bCs/>
              </w:rPr>
              <w:t>QUE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Tenha a ideia de uma atividade ao ar livre</w:t>
            </w:r>
          </w:p>
          <w:p w14:paraId="4CDE205C" w14:textId="1EA217FE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QUANDO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Cria uma atividade</w:t>
            </w:r>
          </w:p>
          <w:p w14:paraId="008C36D4" w14:textId="1882A5B3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ENTÃO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A atividade na plataforma será criada</w:t>
            </w:r>
          </w:p>
        </w:tc>
      </w:tr>
      <w:tr w:rsidR="002F44AE" w:rsidRPr="009D16EA" w14:paraId="38104994" w14:textId="77777777" w:rsidTr="002F44AE">
        <w:tc>
          <w:tcPr>
            <w:tcW w:w="1276" w:type="dxa"/>
          </w:tcPr>
          <w:p w14:paraId="4DF229A1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 xml:space="preserve">Critério de </w:t>
            </w:r>
          </w:p>
          <w:p w14:paraId="5E33EDC0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>Aceite 2</w:t>
            </w:r>
          </w:p>
          <w:p w14:paraId="0934C242" w14:textId="77777777" w:rsidR="002F44AE" w:rsidRPr="009D16EA" w:rsidRDefault="002F44AE" w:rsidP="002F44AE">
            <w:pPr>
              <w:rPr>
                <w:rFonts w:cstheme="minorHAnsi"/>
              </w:rPr>
            </w:pPr>
          </w:p>
        </w:tc>
        <w:tc>
          <w:tcPr>
            <w:tcW w:w="7229" w:type="dxa"/>
          </w:tcPr>
          <w:p w14:paraId="480D19D8" w14:textId="205C3234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DADO</w:t>
            </w:r>
            <w:r w:rsidRPr="009D16EA">
              <w:rPr>
                <w:rFonts w:cstheme="minorHAnsi"/>
              </w:rPr>
              <w:t xml:space="preserve"> </w:t>
            </w:r>
            <w:r w:rsidRPr="009D16EA">
              <w:rPr>
                <w:rFonts w:cstheme="minorHAnsi"/>
                <w:b/>
                <w:bCs/>
              </w:rPr>
              <w:t>QUE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Tenha interesse em criar uma atividade de risco</w:t>
            </w:r>
          </w:p>
          <w:p w14:paraId="39A55254" w14:textId="6A9F264F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QUANDO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Cria uma atividade</w:t>
            </w:r>
          </w:p>
          <w:p w14:paraId="165438B6" w14:textId="41AD677D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ENTÃO</w:t>
            </w:r>
            <w:r w:rsidRPr="009D16EA">
              <w:rPr>
                <w:rFonts w:cstheme="minorHAnsi"/>
              </w:rPr>
              <w:t xml:space="preserve">: </w:t>
            </w:r>
            <w:r w:rsidR="005E5E86" w:rsidRPr="0043791D">
              <w:rPr>
                <w:rFonts w:cstheme="minorHAnsi"/>
                <w:color w:val="172B4D"/>
                <w:sz w:val="21"/>
                <w:szCs w:val="21"/>
              </w:rPr>
              <w:t xml:space="preserve">A atividade </w:t>
            </w:r>
            <w:r w:rsidR="005E5E86">
              <w:rPr>
                <w:rFonts w:cstheme="minorHAnsi"/>
                <w:color w:val="172B4D"/>
                <w:sz w:val="21"/>
                <w:szCs w:val="21"/>
              </w:rPr>
              <w:t>é criada e é sugerido a contratação de um instrutor certificado na atividade</w:t>
            </w:r>
          </w:p>
        </w:tc>
      </w:tr>
    </w:tbl>
    <w:p w14:paraId="3F9B8BBE" w14:textId="77777777" w:rsidR="002F44AE" w:rsidRPr="009D16EA" w:rsidRDefault="002F44AE" w:rsidP="002F44AE">
      <w:pPr>
        <w:pStyle w:val="Legenda"/>
        <w:spacing w:before="120"/>
        <w:rPr>
          <w:rFonts w:cstheme="minorHAnsi"/>
          <w:noProof/>
        </w:rPr>
      </w:pPr>
      <w:r w:rsidRPr="009D16EA">
        <w:rPr>
          <w:rFonts w:cstheme="minorHAnsi"/>
        </w:rPr>
        <w:t xml:space="preserve">Figura </w:t>
      </w:r>
      <w:r w:rsidR="00C13125" w:rsidRPr="009D16EA">
        <w:rPr>
          <w:rFonts w:cstheme="minorHAnsi"/>
        </w:rPr>
        <w:fldChar w:fldCharType="begin"/>
      </w:r>
      <w:r w:rsidR="00C13125" w:rsidRPr="009D16EA">
        <w:rPr>
          <w:rFonts w:cstheme="minorHAnsi"/>
        </w:rPr>
        <w:instrText xml:space="preserve"> SEQ Figura \* ARABIC </w:instrText>
      </w:r>
      <w:r w:rsidR="00C13125" w:rsidRPr="009D16EA">
        <w:rPr>
          <w:rFonts w:cstheme="minorHAnsi"/>
        </w:rPr>
        <w:fldChar w:fldCharType="separate"/>
      </w:r>
      <w:r w:rsidRPr="009D16EA">
        <w:rPr>
          <w:rFonts w:cstheme="minorHAnsi"/>
          <w:noProof/>
        </w:rPr>
        <w:t>5</w:t>
      </w:r>
      <w:r w:rsidR="00C13125" w:rsidRPr="009D16EA">
        <w:rPr>
          <w:rFonts w:cstheme="minorHAnsi"/>
          <w:noProof/>
        </w:rPr>
        <w:fldChar w:fldCharType="end"/>
      </w:r>
      <w:r w:rsidRPr="009D16EA">
        <w:rPr>
          <w:rFonts w:cstheme="minorHAnsi"/>
        </w:rPr>
        <w:t xml:space="preserve"> - User </w:t>
      </w:r>
      <w:proofErr w:type="spellStart"/>
      <w:r w:rsidRPr="009D16EA">
        <w:rPr>
          <w:rFonts w:cstheme="minorHAnsi"/>
        </w:rPr>
        <w:t>Stories</w:t>
      </w:r>
      <w:proofErr w:type="spellEnd"/>
      <w:r w:rsidRPr="009D16EA">
        <w:rPr>
          <w:rFonts w:cstheme="minorHAnsi"/>
        </w:rPr>
        <w:t xml:space="preserve"> e Critérios de Aceite</w:t>
      </w:r>
      <w:r w:rsidRPr="009D16EA">
        <w:rPr>
          <w:rFonts w:cstheme="minorHAnsi"/>
          <w:noProof/>
        </w:rPr>
        <w:t>. Fonte: AGUIAR, F. 2018.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F44AE" w:rsidRPr="009D16EA" w14:paraId="2DA00DE0" w14:textId="77777777" w:rsidTr="002F44AE">
        <w:trPr>
          <w:trHeight w:val="380"/>
        </w:trPr>
        <w:tc>
          <w:tcPr>
            <w:tcW w:w="8505" w:type="dxa"/>
            <w:gridSpan w:val="2"/>
            <w:vAlign w:val="center"/>
          </w:tcPr>
          <w:p w14:paraId="27DB92EB" w14:textId="37884897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 xml:space="preserve">HISTÓRIA DO USUÁRIO </w:t>
            </w:r>
            <w:r w:rsidR="007D159F" w:rsidRPr="009D16EA">
              <w:rPr>
                <w:rFonts w:cstheme="minorHAnsi"/>
                <w:b/>
                <w:bCs/>
              </w:rPr>
              <w:t>6</w:t>
            </w:r>
            <w:r w:rsidRPr="009D16EA">
              <w:rPr>
                <w:rFonts w:cstheme="minorHAnsi"/>
                <w:b/>
                <w:bCs/>
              </w:rPr>
              <w:t xml:space="preserve"> - PBI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</w:rPr>
              <w:t>Realizar a criação de atividades ao ar livre</w:t>
            </w:r>
          </w:p>
        </w:tc>
      </w:tr>
      <w:tr w:rsidR="002F44AE" w:rsidRPr="009D16EA" w14:paraId="40EA5FF9" w14:textId="77777777" w:rsidTr="002F44AE">
        <w:tc>
          <w:tcPr>
            <w:tcW w:w="8505" w:type="dxa"/>
            <w:gridSpan w:val="2"/>
          </w:tcPr>
          <w:p w14:paraId="70410F4E" w14:textId="3E8ACB1C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COMO</w:t>
            </w:r>
            <w:r w:rsidRPr="009D16EA">
              <w:rPr>
                <w:rFonts w:cstheme="minorHAnsi"/>
              </w:rPr>
              <w:t>: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 xml:space="preserve"> Usuário lojista</w:t>
            </w:r>
          </w:p>
          <w:p w14:paraId="0AF527BD" w14:textId="7E01F00E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POSSO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Realizar a criação de atividades ao ar livre</w:t>
            </w:r>
          </w:p>
          <w:p w14:paraId="7A022FA2" w14:textId="564FD78E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PARA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Encontrar praticantes interessados</w:t>
            </w:r>
          </w:p>
        </w:tc>
      </w:tr>
      <w:tr w:rsidR="002F44AE" w:rsidRPr="009D16EA" w14:paraId="6FF965C6" w14:textId="77777777" w:rsidTr="002F44AE">
        <w:tc>
          <w:tcPr>
            <w:tcW w:w="1276" w:type="dxa"/>
          </w:tcPr>
          <w:p w14:paraId="7A70B2B0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 xml:space="preserve">Critério de </w:t>
            </w:r>
          </w:p>
          <w:p w14:paraId="508404F8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3BF81D2" w14:textId="6802789E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  <w:color w:val="00B0F0"/>
              </w:rPr>
            </w:pPr>
            <w:r w:rsidRPr="009D16EA">
              <w:rPr>
                <w:rFonts w:cstheme="minorHAnsi"/>
                <w:b/>
                <w:bCs/>
              </w:rPr>
              <w:t>DADO</w:t>
            </w:r>
            <w:r w:rsidRPr="009D16EA">
              <w:rPr>
                <w:rFonts w:cstheme="minorHAnsi"/>
              </w:rPr>
              <w:t xml:space="preserve"> </w:t>
            </w:r>
            <w:r w:rsidRPr="009D16EA">
              <w:rPr>
                <w:rFonts w:cstheme="minorHAnsi"/>
                <w:b/>
                <w:bCs/>
              </w:rPr>
              <w:t>QUE</w:t>
            </w:r>
            <w:r w:rsidRPr="009D16EA">
              <w:rPr>
                <w:rFonts w:cstheme="minorHAnsi"/>
              </w:rPr>
              <w:t>: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 xml:space="preserve"> Tenha a ideia de uma atividade ao ar livre</w:t>
            </w:r>
          </w:p>
          <w:p w14:paraId="3782F6CB" w14:textId="77777777" w:rsidR="009D16EA" w:rsidRPr="009D16EA" w:rsidRDefault="002F44AE" w:rsidP="002F44AE">
            <w:pPr>
              <w:spacing w:before="60" w:after="60"/>
              <w:ind w:left="168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>QUANDO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Cria uma atividade</w:t>
            </w:r>
            <w:r w:rsidR="0043791D" w:rsidRPr="009D16EA">
              <w:rPr>
                <w:rFonts w:cstheme="minorHAnsi"/>
                <w:b/>
                <w:bCs/>
              </w:rPr>
              <w:t xml:space="preserve"> </w:t>
            </w:r>
          </w:p>
          <w:p w14:paraId="1554C43F" w14:textId="353BD8AC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ENTÃO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Cria uma atividade ao ar livre</w:t>
            </w:r>
          </w:p>
        </w:tc>
      </w:tr>
      <w:tr w:rsidR="002F44AE" w:rsidRPr="009D16EA" w14:paraId="53854C40" w14:textId="77777777" w:rsidTr="002F44AE">
        <w:tc>
          <w:tcPr>
            <w:tcW w:w="1276" w:type="dxa"/>
          </w:tcPr>
          <w:p w14:paraId="4DC2424F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 xml:space="preserve">Critério de </w:t>
            </w:r>
          </w:p>
          <w:p w14:paraId="3076A166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>Aceite 2</w:t>
            </w:r>
          </w:p>
          <w:p w14:paraId="521A9195" w14:textId="77777777" w:rsidR="002F44AE" w:rsidRPr="009D16EA" w:rsidRDefault="002F44AE" w:rsidP="002F44AE">
            <w:pPr>
              <w:rPr>
                <w:rFonts w:cstheme="minorHAnsi"/>
              </w:rPr>
            </w:pPr>
          </w:p>
        </w:tc>
        <w:tc>
          <w:tcPr>
            <w:tcW w:w="7229" w:type="dxa"/>
          </w:tcPr>
          <w:p w14:paraId="604FDE90" w14:textId="73AEDCB7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DADO</w:t>
            </w:r>
            <w:r w:rsidRPr="009D16EA">
              <w:rPr>
                <w:rFonts w:cstheme="minorHAnsi"/>
              </w:rPr>
              <w:t xml:space="preserve"> </w:t>
            </w:r>
            <w:r w:rsidRPr="009D16EA">
              <w:rPr>
                <w:rFonts w:cstheme="minorHAnsi"/>
                <w:b/>
                <w:bCs/>
              </w:rPr>
              <w:t>QUE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Tenha interesse em criar uma atividade de risco</w:t>
            </w:r>
          </w:p>
          <w:p w14:paraId="731A278E" w14:textId="3FF2E5D6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QUANDO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Cria uma atividade</w:t>
            </w:r>
          </w:p>
          <w:p w14:paraId="4D6C6C58" w14:textId="2DD6700A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ENTÃO</w:t>
            </w:r>
            <w:r w:rsidRPr="009D16EA">
              <w:rPr>
                <w:rFonts w:cstheme="minorHAnsi"/>
              </w:rPr>
              <w:t>:</w:t>
            </w:r>
            <w:r w:rsidR="005E5E86" w:rsidRPr="0043791D">
              <w:rPr>
                <w:rFonts w:cstheme="minorHAnsi"/>
                <w:color w:val="172B4D"/>
                <w:sz w:val="21"/>
                <w:szCs w:val="21"/>
              </w:rPr>
              <w:t xml:space="preserve"> A atividade </w:t>
            </w:r>
            <w:r w:rsidR="005E5E86">
              <w:rPr>
                <w:rFonts w:cstheme="minorHAnsi"/>
                <w:color w:val="172B4D"/>
                <w:sz w:val="21"/>
                <w:szCs w:val="21"/>
              </w:rPr>
              <w:t>é criada e é sugerido a contratação de um instrutor certificado na atividade</w:t>
            </w:r>
          </w:p>
        </w:tc>
      </w:tr>
    </w:tbl>
    <w:p w14:paraId="4D4CD6A8" w14:textId="77777777" w:rsidR="002F44AE" w:rsidRDefault="002F44AE" w:rsidP="002F44AE">
      <w:pPr>
        <w:pStyle w:val="Legenda"/>
        <w:spacing w:before="120"/>
        <w:rPr>
          <w:noProof/>
        </w:rPr>
      </w:pPr>
      <w:r>
        <w:t xml:space="preserve">Figura </w:t>
      </w:r>
      <w:r w:rsidR="009C1BDC">
        <w:fldChar w:fldCharType="begin"/>
      </w:r>
      <w:r w:rsidR="009C1BDC">
        <w:instrText xml:space="preserve"> SEQ Figura \* ARABIC </w:instrText>
      </w:r>
      <w:r w:rsidR="009C1BDC">
        <w:fldChar w:fldCharType="separate"/>
      </w:r>
      <w:r>
        <w:rPr>
          <w:noProof/>
        </w:rPr>
        <w:t>5</w:t>
      </w:r>
      <w:r w:rsidR="009C1BDC">
        <w:rPr>
          <w:noProof/>
        </w:rPr>
        <w:fldChar w:fldCharType="end"/>
      </w:r>
      <w:r>
        <w:t xml:space="preserve"> - User </w:t>
      </w:r>
      <w:proofErr w:type="spellStart"/>
      <w:r>
        <w:t>Stories</w:t>
      </w:r>
      <w:proofErr w:type="spellEnd"/>
      <w:r>
        <w:t xml:space="preserve"> e Critérios de Aceite</w:t>
      </w:r>
      <w:r>
        <w:rPr>
          <w:noProof/>
        </w:rPr>
        <w:t>. Fonte: AGUIAR, F. 2018.</w:t>
      </w:r>
    </w:p>
    <w:p w14:paraId="169509C6" w14:textId="77777777" w:rsidR="005E5E86" w:rsidRDefault="005E5E86" w:rsidP="005E5E86">
      <w:pPr>
        <w:pStyle w:val="CorpodeTexto"/>
      </w:pPr>
    </w:p>
    <w:p w14:paraId="6EA4B81C" w14:textId="77777777" w:rsidR="005E5E86" w:rsidRDefault="005E5E86" w:rsidP="005E5E86">
      <w:pPr>
        <w:pStyle w:val="CorpodeTexto"/>
      </w:pPr>
    </w:p>
    <w:p w14:paraId="4037F971" w14:textId="77777777" w:rsidR="005E5E86" w:rsidRDefault="005E5E86" w:rsidP="005E5E86">
      <w:pPr>
        <w:pStyle w:val="CorpodeTexto"/>
      </w:pPr>
    </w:p>
    <w:p w14:paraId="3E6933DA" w14:textId="77777777" w:rsidR="005E5E86" w:rsidRDefault="005E5E86" w:rsidP="005E5E86">
      <w:pPr>
        <w:pStyle w:val="CorpodeTexto"/>
      </w:pPr>
    </w:p>
    <w:p w14:paraId="64F6F6D4" w14:textId="77777777" w:rsidR="005E5E86" w:rsidRDefault="005E5E86" w:rsidP="005E5E86">
      <w:pPr>
        <w:pStyle w:val="CorpodeTexto"/>
      </w:pPr>
    </w:p>
    <w:p w14:paraId="71680B8A" w14:textId="77777777" w:rsidR="005E5E86" w:rsidRDefault="005E5E86" w:rsidP="005E5E86">
      <w:pPr>
        <w:pStyle w:val="CorpodeTexto"/>
      </w:pPr>
    </w:p>
    <w:p w14:paraId="3F8F95E2" w14:textId="77777777" w:rsidR="005E5E86" w:rsidRDefault="005E5E86" w:rsidP="005E5E86">
      <w:pPr>
        <w:pStyle w:val="CorpodeTexto"/>
      </w:pPr>
    </w:p>
    <w:p w14:paraId="0275D68C" w14:textId="77777777" w:rsidR="005E5E86" w:rsidRPr="005E5E86" w:rsidRDefault="005E5E86" w:rsidP="005E5E86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F44AE" w:rsidRPr="00821815" w14:paraId="6F914214" w14:textId="77777777" w:rsidTr="002F44AE">
        <w:trPr>
          <w:trHeight w:val="380"/>
        </w:trPr>
        <w:tc>
          <w:tcPr>
            <w:tcW w:w="8505" w:type="dxa"/>
            <w:gridSpan w:val="2"/>
            <w:vAlign w:val="center"/>
          </w:tcPr>
          <w:p w14:paraId="7A1AC1FF" w14:textId="0877DD36" w:rsidR="002F44AE" w:rsidRPr="00821815" w:rsidRDefault="002F44AE" w:rsidP="009D16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7D159F">
              <w:rPr>
                <w:b/>
                <w:bCs/>
              </w:rPr>
              <w:t>7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09D16EA">
              <w:t xml:space="preserve"> Ingressar na atividade ao ar livre</w:t>
            </w:r>
          </w:p>
        </w:tc>
      </w:tr>
      <w:tr w:rsidR="002F44AE" w14:paraId="0F0CEA13" w14:textId="77777777" w:rsidTr="002F44AE">
        <w:tc>
          <w:tcPr>
            <w:tcW w:w="8505" w:type="dxa"/>
            <w:gridSpan w:val="2"/>
          </w:tcPr>
          <w:p w14:paraId="32A0EF94" w14:textId="4965B8C1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COMO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Praticante/Instrutor</w:t>
            </w:r>
          </w:p>
          <w:p w14:paraId="6313D369" w14:textId="52E80672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POSSO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</w:rPr>
              <w:t>Ingressar na atividade ao ar livre</w:t>
            </w:r>
          </w:p>
          <w:p w14:paraId="0AA24A66" w14:textId="0666B64E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PARA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Encontrar grupos de praticantes</w:t>
            </w:r>
          </w:p>
        </w:tc>
      </w:tr>
      <w:tr w:rsidR="002F44AE" w14:paraId="2358EB42" w14:textId="77777777" w:rsidTr="002F44AE">
        <w:tc>
          <w:tcPr>
            <w:tcW w:w="1276" w:type="dxa"/>
          </w:tcPr>
          <w:p w14:paraId="7D7C8529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 xml:space="preserve">Critério de </w:t>
            </w:r>
          </w:p>
          <w:p w14:paraId="2D0D60D2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548138E" w14:textId="1243AC15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  <w:color w:val="00B0F0"/>
              </w:rPr>
            </w:pPr>
            <w:r w:rsidRPr="009D16EA">
              <w:rPr>
                <w:rFonts w:cstheme="minorHAnsi"/>
                <w:b/>
                <w:bCs/>
              </w:rPr>
              <w:t>DADO</w:t>
            </w:r>
            <w:r w:rsidRPr="009D16EA">
              <w:rPr>
                <w:rFonts w:cstheme="minorHAnsi"/>
              </w:rPr>
              <w:t xml:space="preserve"> </w:t>
            </w:r>
            <w:r w:rsidRPr="009D16EA">
              <w:rPr>
                <w:rFonts w:cstheme="minorHAnsi"/>
                <w:b/>
                <w:bCs/>
              </w:rPr>
              <w:t>QUE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Exista uma atividade de meu interesse na plataforma.</w:t>
            </w:r>
          </w:p>
          <w:p w14:paraId="2BD2A624" w14:textId="4B8191F1" w:rsidR="009D16EA" w:rsidRPr="009D16EA" w:rsidRDefault="002F44AE" w:rsidP="002F44AE">
            <w:pPr>
              <w:spacing w:before="60" w:after="60"/>
              <w:ind w:left="168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>QUANDO</w:t>
            </w:r>
            <w:r w:rsidRPr="009D16EA">
              <w:rPr>
                <w:rFonts w:cstheme="minorHAnsi"/>
              </w:rPr>
              <w:t xml:space="preserve">: </w:t>
            </w:r>
            <w:r w:rsidR="005E5E86">
              <w:rPr>
                <w:rFonts w:cstheme="minorHAnsi"/>
                <w:color w:val="172B4D"/>
                <w:sz w:val="21"/>
                <w:szCs w:val="21"/>
              </w:rPr>
              <w:t>Solicita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 xml:space="preserve"> ingresso na atividade</w:t>
            </w:r>
            <w:r w:rsidR="009D16EA" w:rsidRPr="009D16EA">
              <w:rPr>
                <w:rFonts w:cstheme="minorHAnsi"/>
                <w:b/>
                <w:bCs/>
              </w:rPr>
              <w:t xml:space="preserve"> </w:t>
            </w:r>
          </w:p>
          <w:p w14:paraId="03EC828C" w14:textId="51370BDA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ENTÃO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Se torna um participante da atividade</w:t>
            </w:r>
          </w:p>
        </w:tc>
      </w:tr>
      <w:tr w:rsidR="002F44AE" w14:paraId="10511E77" w14:textId="77777777" w:rsidTr="009D16EA">
        <w:trPr>
          <w:trHeight w:val="985"/>
        </w:trPr>
        <w:tc>
          <w:tcPr>
            <w:tcW w:w="1276" w:type="dxa"/>
          </w:tcPr>
          <w:p w14:paraId="254617DF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 xml:space="preserve">Critério de </w:t>
            </w:r>
          </w:p>
          <w:p w14:paraId="0D0E9823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>Aceite 2</w:t>
            </w:r>
          </w:p>
          <w:p w14:paraId="03EF2D31" w14:textId="77777777" w:rsidR="002F44AE" w:rsidRPr="009D16EA" w:rsidRDefault="002F44AE" w:rsidP="002F44AE">
            <w:pPr>
              <w:rPr>
                <w:rFonts w:cstheme="minorHAnsi"/>
              </w:rPr>
            </w:pPr>
          </w:p>
        </w:tc>
        <w:tc>
          <w:tcPr>
            <w:tcW w:w="7229" w:type="dxa"/>
          </w:tcPr>
          <w:p w14:paraId="09A5664E" w14:textId="71369AAE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DADO</w:t>
            </w:r>
            <w:r w:rsidRPr="009D16EA">
              <w:rPr>
                <w:rFonts w:cstheme="minorHAnsi"/>
              </w:rPr>
              <w:t xml:space="preserve"> </w:t>
            </w:r>
            <w:r w:rsidRPr="009D16EA">
              <w:rPr>
                <w:rFonts w:cstheme="minorHAnsi"/>
                <w:b/>
                <w:bCs/>
              </w:rPr>
              <w:t>QUE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Exista uma atividade de meu interesse na plataforma (sem vagas).</w:t>
            </w:r>
          </w:p>
          <w:p w14:paraId="295265FA" w14:textId="74C7B559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QUANDO</w:t>
            </w:r>
            <w:r w:rsidRPr="009D16EA">
              <w:rPr>
                <w:rFonts w:cstheme="minorHAnsi"/>
              </w:rPr>
              <w:t xml:space="preserve">: </w:t>
            </w:r>
            <w:r w:rsidR="005E5E86">
              <w:rPr>
                <w:rFonts w:cstheme="minorHAnsi"/>
                <w:color w:val="172B4D"/>
                <w:sz w:val="21"/>
                <w:szCs w:val="21"/>
              </w:rPr>
              <w:t>Solicita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 xml:space="preserve"> ingresso na atividade</w:t>
            </w:r>
          </w:p>
          <w:p w14:paraId="591EDEAB" w14:textId="5C8F7D73" w:rsidR="002F44AE" w:rsidRPr="009D16EA" w:rsidRDefault="002F44AE" w:rsidP="005E5E86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ENTÃO</w:t>
            </w:r>
            <w:r w:rsidRPr="009D16EA">
              <w:rPr>
                <w:rFonts w:cstheme="minorHAnsi"/>
              </w:rPr>
              <w:t xml:space="preserve">: </w:t>
            </w:r>
            <w:r w:rsidR="005E5E86">
              <w:rPr>
                <w:rFonts w:cstheme="minorHAnsi"/>
                <w:color w:val="172B4D"/>
                <w:sz w:val="21"/>
                <w:szCs w:val="21"/>
              </w:rPr>
              <w:t>Não ingressa na atividade e é informado que está lotada</w:t>
            </w:r>
          </w:p>
        </w:tc>
      </w:tr>
    </w:tbl>
    <w:p w14:paraId="70961142" w14:textId="1E56850F" w:rsidR="00F76475" w:rsidRDefault="002F44AE" w:rsidP="009D16EA">
      <w:pPr>
        <w:pStyle w:val="Legenda"/>
        <w:spacing w:before="120"/>
        <w:rPr>
          <w:noProof/>
        </w:rPr>
      </w:pPr>
      <w:r>
        <w:t xml:space="preserve">Figura </w:t>
      </w:r>
      <w:r w:rsidR="009C1BDC">
        <w:fldChar w:fldCharType="begin"/>
      </w:r>
      <w:r w:rsidR="009C1BDC">
        <w:instrText xml:space="preserve"> SEQ Figura \* ARABIC </w:instrText>
      </w:r>
      <w:r w:rsidR="009C1BDC">
        <w:fldChar w:fldCharType="separate"/>
      </w:r>
      <w:r>
        <w:rPr>
          <w:noProof/>
        </w:rPr>
        <w:t>5</w:t>
      </w:r>
      <w:r w:rsidR="009C1BDC">
        <w:rPr>
          <w:noProof/>
        </w:rPr>
        <w:fldChar w:fldCharType="end"/>
      </w:r>
      <w:r>
        <w:t xml:space="preserve"> - User </w:t>
      </w:r>
      <w:proofErr w:type="spellStart"/>
      <w:r>
        <w:t>Stories</w:t>
      </w:r>
      <w:proofErr w:type="spellEnd"/>
      <w:r>
        <w:t xml:space="preserve"> e Critérios de Aceite</w:t>
      </w:r>
      <w:r>
        <w:rPr>
          <w:noProof/>
        </w:rPr>
        <w:t>. Fonte: AGUIAR, F. 2018.</w:t>
      </w:r>
    </w:p>
    <w:p w14:paraId="7DB46B5C" w14:textId="77777777" w:rsidR="005E5E86" w:rsidRDefault="005E5E86" w:rsidP="005E5E86">
      <w:pPr>
        <w:pStyle w:val="CorpodeTexto"/>
      </w:pPr>
    </w:p>
    <w:p w14:paraId="0D87929A" w14:textId="77777777" w:rsidR="005E5E86" w:rsidRDefault="005E5E86" w:rsidP="005E5E86">
      <w:pPr>
        <w:pStyle w:val="CorpodeTexto"/>
      </w:pPr>
    </w:p>
    <w:p w14:paraId="063D678D" w14:textId="77777777" w:rsidR="005E5E86" w:rsidRDefault="005E5E86" w:rsidP="005E5E86">
      <w:pPr>
        <w:pStyle w:val="CorpodeTexto"/>
      </w:pPr>
    </w:p>
    <w:p w14:paraId="394878A1" w14:textId="77777777" w:rsidR="005E5E86" w:rsidRDefault="005E5E86" w:rsidP="005E5E86">
      <w:pPr>
        <w:pStyle w:val="CorpodeTexto"/>
      </w:pPr>
    </w:p>
    <w:p w14:paraId="7DBBADDE" w14:textId="77777777" w:rsidR="005E5E86" w:rsidRDefault="005E5E86" w:rsidP="005E5E86">
      <w:pPr>
        <w:pStyle w:val="CorpodeTexto"/>
      </w:pPr>
    </w:p>
    <w:p w14:paraId="60C39717" w14:textId="77777777" w:rsidR="005E5E86" w:rsidRDefault="005E5E86" w:rsidP="005E5E86">
      <w:pPr>
        <w:pStyle w:val="CorpodeTexto"/>
      </w:pPr>
    </w:p>
    <w:p w14:paraId="7853D90A" w14:textId="77777777" w:rsidR="005E5E86" w:rsidRDefault="005E5E86" w:rsidP="005E5E86">
      <w:pPr>
        <w:pStyle w:val="CorpodeTexto"/>
      </w:pPr>
    </w:p>
    <w:p w14:paraId="1DC20D1D" w14:textId="77777777" w:rsidR="005E5E86" w:rsidRDefault="005E5E86" w:rsidP="005E5E86">
      <w:pPr>
        <w:pStyle w:val="CorpodeTexto"/>
      </w:pPr>
    </w:p>
    <w:p w14:paraId="753BB6A5" w14:textId="77777777" w:rsidR="005E5E86" w:rsidRDefault="005E5E86" w:rsidP="005E5E86">
      <w:pPr>
        <w:pStyle w:val="CorpodeTexto"/>
      </w:pPr>
    </w:p>
    <w:p w14:paraId="78932EA4" w14:textId="77777777" w:rsidR="005E5E86" w:rsidRDefault="005E5E86" w:rsidP="005E5E86">
      <w:pPr>
        <w:pStyle w:val="CorpodeTexto"/>
      </w:pPr>
    </w:p>
    <w:p w14:paraId="345E1574" w14:textId="77777777" w:rsidR="005E5E86" w:rsidRDefault="005E5E86" w:rsidP="005E5E86">
      <w:pPr>
        <w:pStyle w:val="CorpodeTexto"/>
      </w:pPr>
    </w:p>
    <w:p w14:paraId="1885355C" w14:textId="77777777" w:rsidR="005E5E86" w:rsidRDefault="005E5E86" w:rsidP="005E5E86">
      <w:pPr>
        <w:pStyle w:val="CorpodeTexto"/>
      </w:pPr>
    </w:p>
    <w:p w14:paraId="1D979176" w14:textId="77777777" w:rsidR="005E5E86" w:rsidRDefault="005E5E86" w:rsidP="005E5E86">
      <w:pPr>
        <w:pStyle w:val="CorpodeTexto"/>
      </w:pPr>
    </w:p>
    <w:p w14:paraId="69CCACD9" w14:textId="77777777" w:rsidR="005E5E86" w:rsidRDefault="005E5E86" w:rsidP="005E5E86">
      <w:pPr>
        <w:pStyle w:val="CorpodeTexto"/>
      </w:pPr>
    </w:p>
    <w:p w14:paraId="60A2E055" w14:textId="77777777" w:rsidR="005E5E86" w:rsidRDefault="005E5E86" w:rsidP="005E5E86">
      <w:pPr>
        <w:pStyle w:val="CorpodeTexto"/>
      </w:pPr>
    </w:p>
    <w:p w14:paraId="69E425C5" w14:textId="77777777" w:rsidR="005E5E86" w:rsidRDefault="005E5E86" w:rsidP="005E5E86">
      <w:pPr>
        <w:pStyle w:val="CorpodeTexto"/>
      </w:pPr>
    </w:p>
    <w:p w14:paraId="2EEC11E4" w14:textId="77777777" w:rsidR="005E5E86" w:rsidRDefault="005E5E86" w:rsidP="005E5E86">
      <w:pPr>
        <w:pStyle w:val="CorpodeTexto"/>
      </w:pPr>
    </w:p>
    <w:p w14:paraId="2C851F07" w14:textId="77777777" w:rsidR="005E5E86" w:rsidRDefault="005E5E86" w:rsidP="005E5E86">
      <w:pPr>
        <w:pStyle w:val="CorpodeTexto"/>
      </w:pPr>
    </w:p>
    <w:p w14:paraId="5B4C9C08" w14:textId="77777777" w:rsidR="005E5E86" w:rsidRPr="005E5E86" w:rsidRDefault="005E5E86" w:rsidP="005E5E86">
      <w:pPr>
        <w:pStyle w:val="CorpodeTexto"/>
      </w:pPr>
    </w:p>
    <w:p w14:paraId="10B46963" w14:textId="77777777" w:rsidR="00FA629D" w:rsidRDefault="00FA629D" w:rsidP="00FA629D">
      <w:pPr>
        <w:pStyle w:val="Ttulo1"/>
      </w:pPr>
      <w:bookmarkStart w:id="17" w:name="_Toc133768599"/>
      <w:r>
        <w:lastRenderedPageBreak/>
        <w:t>ARTEFATO 6: Diagrama Entidade-Relacionamento (DER)</w:t>
      </w:r>
      <w:bookmarkEnd w:id="17"/>
    </w:p>
    <w:p w14:paraId="743BA78B" w14:textId="77777777" w:rsidR="00FA629D" w:rsidRDefault="00FA629D" w:rsidP="00FA629D"/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8F3918">
        <w:trPr>
          <w:trHeight w:val="375"/>
        </w:trPr>
        <w:tc>
          <w:tcPr>
            <w:tcW w:w="8494" w:type="dxa"/>
            <w:vAlign w:val="center"/>
          </w:tcPr>
          <w:p w14:paraId="60F8F0DF" w14:textId="5A88D502" w:rsidR="0089163D" w:rsidRDefault="0089163D" w:rsidP="000E64E2">
            <w:r w:rsidRPr="004F0339">
              <w:rPr>
                <w:b/>
                <w:bCs/>
              </w:rPr>
              <w:t>ARTEFATO</w:t>
            </w:r>
            <w:r w:rsidR="000E64E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8F3918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8F3918">
            <w:pPr>
              <w:jc w:val="center"/>
              <w:rPr>
                <w:b/>
                <w:bCs/>
              </w:rPr>
            </w:pPr>
          </w:p>
          <w:p w14:paraId="4AC19D73" w14:textId="236B0349" w:rsidR="0089163D" w:rsidRDefault="000E64E2" w:rsidP="008F3918">
            <w:pPr>
              <w:jc w:val="center"/>
              <w:rPr>
                <w:b/>
                <w:bCs/>
              </w:rPr>
            </w:pPr>
            <w:bookmarkStart w:id="18" w:name="_GoBack"/>
            <w:r w:rsidRPr="000E64E2">
              <w:rPr>
                <w:b/>
                <w:bCs/>
                <w:noProof/>
                <w:lang w:eastAsia="pt-BR"/>
              </w:rPr>
              <w:drawing>
                <wp:inline distT="0" distB="0" distL="0" distR="0" wp14:anchorId="36B2A9D7" wp14:editId="18C0C81B">
                  <wp:extent cx="4491725" cy="5836745"/>
                  <wp:effectExtent l="0" t="0" r="4445" b="0"/>
                  <wp:docPr id="5" name="Imagem 5" descr="C:\Users\user\Documents\Terceiro período\Experiência criativa\GO IT\documentacao\goit_db_D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user\Documents\Terceiro período\Experiência criativa\GO IT\documentacao\goit_db_D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16473" cy="58689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8"/>
          </w:p>
          <w:p w14:paraId="572E500E" w14:textId="0259D15D" w:rsidR="0089163D" w:rsidRPr="004F0339" w:rsidRDefault="0089163D" w:rsidP="008F3918">
            <w:pPr>
              <w:jc w:val="center"/>
              <w:rPr>
                <w:b/>
                <w:bCs/>
              </w:rPr>
            </w:pPr>
          </w:p>
        </w:tc>
      </w:tr>
    </w:tbl>
    <w:p w14:paraId="01E481D0" w14:textId="692C9E62" w:rsidR="00FA629D" w:rsidRDefault="00FA629D" w:rsidP="0089163D">
      <w:pPr>
        <w:pStyle w:val="Legenda"/>
        <w:spacing w:before="120"/>
      </w:pPr>
      <w:bookmarkStart w:id="19" w:name="_Toc96267031"/>
      <w:bookmarkStart w:id="20" w:name="_Toc130129426"/>
      <w:r>
        <w:t xml:space="preserve">Figura </w:t>
      </w:r>
      <w:r w:rsidR="009C1BDC">
        <w:fldChar w:fldCharType="begin"/>
      </w:r>
      <w:r w:rsidR="009C1BDC">
        <w:instrText xml:space="preserve"> SEQ Figura \* ARABIC </w:instrText>
      </w:r>
      <w:r w:rsidR="009C1BDC">
        <w:fldChar w:fldCharType="separate"/>
      </w:r>
      <w:r>
        <w:rPr>
          <w:noProof/>
        </w:rPr>
        <w:t>6</w:t>
      </w:r>
      <w:r w:rsidR="009C1BDC"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>
        <w:t>DER construído com de engenharia reversa (MySQL Workbench).</w:t>
      </w:r>
      <w:bookmarkEnd w:id="19"/>
      <w:bookmarkEnd w:id="20"/>
    </w:p>
    <w:p w14:paraId="1A47CEC0" w14:textId="77777777" w:rsidR="00FA629D" w:rsidRDefault="00FA629D"/>
    <w:p w14:paraId="7A9E5E34" w14:textId="77777777" w:rsidR="00FA629D" w:rsidRDefault="00FA629D"/>
    <w:p w14:paraId="1D4E4D9C" w14:textId="77777777" w:rsidR="009D16EA" w:rsidRDefault="009D16EA"/>
    <w:p w14:paraId="6C90E08F" w14:textId="50FF5289" w:rsidR="00FA629D" w:rsidRDefault="00FA629D" w:rsidP="00FA629D">
      <w:pPr>
        <w:pStyle w:val="Ttulo1"/>
      </w:pPr>
      <w:bookmarkStart w:id="21" w:name="_Toc133768600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1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0E225D28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Esta seção é opcional</w:t>
      </w:r>
      <w:r w:rsidR="008A494A">
        <w:rPr>
          <w:color w:val="00B0F0"/>
        </w:rPr>
        <w:t>,</w:t>
      </w:r>
      <w:r w:rsidRPr="0062565D">
        <w:rPr>
          <w:color w:val="00B0F0"/>
        </w:rPr>
        <w:t xml:space="preserve"> apenas </w:t>
      </w:r>
      <w:r w:rsidR="008A494A">
        <w:rPr>
          <w:color w:val="00B0F0"/>
        </w:rPr>
        <w:t>para</w:t>
      </w:r>
      <w:r w:rsidRPr="0062565D">
        <w:rPr>
          <w:color w:val="00B0F0"/>
        </w:rPr>
        <w:t xml:space="preserve"> produto de software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F3918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F3918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F3918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  <w:lang w:eastAsia="pt-BR"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Legenda"/>
        <w:spacing w:before="120"/>
      </w:pPr>
      <w:bookmarkStart w:id="22" w:name="_Toc96277162"/>
      <w:bookmarkStart w:id="23" w:name="_Toc130129427"/>
      <w:r>
        <w:t xml:space="preserve">Figura </w:t>
      </w:r>
      <w:r w:rsidR="009C1BDC">
        <w:fldChar w:fldCharType="begin"/>
      </w:r>
      <w:r w:rsidR="009C1BDC">
        <w:instrText xml:space="preserve"> SEQ Figura \* ARABIC </w:instrText>
      </w:r>
      <w:r w:rsidR="009C1BDC">
        <w:fldChar w:fldCharType="separate"/>
      </w:r>
      <w:r>
        <w:rPr>
          <w:noProof/>
        </w:rPr>
        <w:t>7</w:t>
      </w:r>
      <w:r w:rsidR="009C1BDC">
        <w:rPr>
          <w:noProof/>
        </w:rP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2"/>
      <w:bookmarkEnd w:id="23"/>
    </w:p>
    <w:p w14:paraId="4F753F37" w14:textId="77777777" w:rsidR="0090282B" w:rsidRPr="0090282B" w:rsidRDefault="0090282B" w:rsidP="0090282B">
      <w:pPr>
        <w:pStyle w:val="CorpodeTexto"/>
      </w:pPr>
    </w:p>
    <w:p w14:paraId="05754B9D" w14:textId="0E3BF4B2" w:rsidR="0090282B" w:rsidRDefault="0090282B" w:rsidP="0090282B">
      <w:pPr>
        <w:pStyle w:val="Ttulo1"/>
      </w:pPr>
      <w:bookmarkStart w:id="24" w:name="_Toc133768601"/>
      <w:r>
        <w:lastRenderedPageBreak/>
        <w:t>ARTEFATO 8: Demais Diagramas</w:t>
      </w:r>
      <w:bookmarkEnd w:id="24"/>
      <w:r>
        <w:t xml:space="preserve"> </w:t>
      </w:r>
    </w:p>
    <w:p w14:paraId="2D27027E" w14:textId="4C976D98" w:rsidR="00C253D8" w:rsidRDefault="00C253D8" w:rsidP="00C253D8"/>
    <w:p w14:paraId="6854478B" w14:textId="79699097" w:rsidR="00C253D8" w:rsidRDefault="00C253D8" w:rsidP="00C253D8">
      <w:pPr>
        <w:pStyle w:val="PargrafodaLista"/>
        <w:numPr>
          <w:ilvl w:val="0"/>
          <w:numId w:val="18"/>
        </w:numPr>
      </w:pPr>
      <w:r>
        <w:t>D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F3918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F3918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F3918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F3918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  <w:lang w:eastAsia="pt-BR"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F3918">
            <w:pPr>
              <w:jc w:val="center"/>
              <w:rPr>
                <w:b/>
                <w:bCs/>
              </w:rPr>
            </w:pPr>
          </w:p>
        </w:tc>
      </w:tr>
    </w:tbl>
    <w:p w14:paraId="4249D00F" w14:textId="21429E99" w:rsidR="00C253D8" w:rsidRDefault="00C253D8" w:rsidP="00C253D8">
      <w:pPr>
        <w:pStyle w:val="Legenda"/>
        <w:spacing w:before="120"/>
      </w:pPr>
      <w:bookmarkStart w:id="25" w:name="_Toc130129428"/>
      <w:r>
        <w:t xml:space="preserve">Figura </w:t>
      </w:r>
      <w:r w:rsidR="009C1BDC">
        <w:fldChar w:fldCharType="begin"/>
      </w:r>
      <w:r w:rsidR="009C1BDC">
        <w:instrText xml:space="preserve"> SEQ Figura \* ARABIC </w:instrText>
      </w:r>
      <w:r w:rsidR="009C1BDC">
        <w:fldChar w:fldCharType="separate"/>
      </w:r>
      <w:r w:rsidR="003602CF">
        <w:rPr>
          <w:noProof/>
        </w:rPr>
        <w:t>8</w:t>
      </w:r>
      <w:r w:rsidR="009C1BDC"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5"/>
    </w:p>
    <w:p w14:paraId="491B2BCE" w14:textId="11CCDAC0" w:rsidR="00C253D8" w:rsidRDefault="00C253D8" w:rsidP="00C253D8"/>
    <w:p w14:paraId="71E54B21" w14:textId="048025F5" w:rsidR="00C253D8" w:rsidRDefault="00C253D8" w:rsidP="00C253D8"/>
    <w:p w14:paraId="5D7D2E07" w14:textId="77777777" w:rsidR="009D16EA" w:rsidRDefault="009D16EA" w:rsidP="00C253D8"/>
    <w:p w14:paraId="265BB0B0" w14:textId="77777777" w:rsidR="009D16EA" w:rsidRDefault="009D16EA" w:rsidP="00C253D8"/>
    <w:p w14:paraId="26962A3A" w14:textId="77777777" w:rsidR="009D16EA" w:rsidRDefault="009D16EA" w:rsidP="00C253D8"/>
    <w:p w14:paraId="69DEC830" w14:textId="77777777" w:rsidR="009D16EA" w:rsidRDefault="009D16EA" w:rsidP="00C253D8"/>
    <w:p w14:paraId="22B2C077" w14:textId="77777777" w:rsidR="009D16EA" w:rsidRDefault="009D16EA" w:rsidP="00C253D8"/>
    <w:p w14:paraId="3E8E65B4" w14:textId="77777777" w:rsidR="009D16EA" w:rsidRDefault="009D16EA" w:rsidP="00C253D8"/>
    <w:p w14:paraId="77E08760" w14:textId="77777777" w:rsidR="009D16EA" w:rsidRDefault="009D16EA" w:rsidP="00C253D8"/>
    <w:p w14:paraId="7BB657AC" w14:textId="77777777" w:rsidR="009D16EA" w:rsidRDefault="009D16EA" w:rsidP="00C253D8"/>
    <w:p w14:paraId="433CC9F2" w14:textId="77777777" w:rsidR="00C253D8" w:rsidRDefault="00C253D8" w:rsidP="00C253D8"/>
    <w:p w14:paraId="5ECDA74E" w14:textId="5DD33037" w:rsidR="00C253D8" w:rsidRDefault="00C253D8" w:rsidP="00C253D8">
      <w:pPr>
        <w:pStyle w:val="PargrafodaLista"/>
        <w:numPr>
          <w:ilvl w:val="0"/>
          <w:numId w:val="18"/>
        </w:numPr>
      </w:pPr>
      <w:r>
        <w:t>Diagrama de Máquina de Estado (da disciplina de Criação de Modelos Computacionais)</w:t>
      </w:r>
    </w:p>
    <w:p w14:paraId="09EDA379" w14:textId="77777777" w:rsidR="003602CF" w:rsidRPr="00C253D8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3602CF" w14:paraId="341A237E" w14:textId="77777777" w:rsidTr="008F3918">
        <w:trPr>
          <w:trHeight w:val="375"/>
        </w:trPr>
        <w:tc>
          <w:tcPr>
            <w:tcW w:w="8494" w:type="dxa"/>
            <w:vAlign w:val="center"/>
          </w:tcPr>
          <w:p w14:paraId="3B367B04" w14:textId="2E8BE228" w:rsidR="003602CF" w:rsidRDefault="003602CF" w:rsidP="003602CF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2</w:t>
            </w:r>
            <w:r w:rsidRPr="003602CF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3602CF" w14:paraId="0E63F0D6" w14:textId="77777777" w:rsidTr="008F3918">
        <w:trPr>
          <w:trHeight w:val="375"/>
        </w:trPr>
        <w:tc>
          <w:tcPr>
            <w:tcW w:w="8494" w:type="dxa"/>
            <w:vAlign w:val="center"/>
          </w:tcPr>
          <w:p w14:paraId="69D066D9" w14:textId="77777777" w:rsidR="003602CF" w:rsidRDefault="003602CF" w:rsidP="008F3918">
            <w:pPr>
              <w:jc w:val="center"/>
              <w:rPr>
                <w:b/>
                <w:bCs/>
              </w:rPr>
            </w:pPr>
          </w:p>
          <w:p w14:paraId="7B067702" w14:textId="3627A252" w:rsidR="003602CF" w:rsidRDefault="003602CF" w:rsidP="008F3918">
            <w:pPr>
              <w:jc w:val="center"/>
              <w:rPr>
                <w:b/>
                <w:bCs/>
              </w:rPr>
            </w:pPr>
            <w:r>
              <w:object w:dxaOrig="13650" w:dyaOrig="7455" w14:anchorId="6D927E3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25.2pt;height:232.2pt" o:ole="">
                  <v:imagedata r:id="rId16" o:title=""/>
                </v:shape>
                <o:OLEObject Type="Embed" ProgID="PBrush" ShapeID="_x0000_i1025" DrawAspect="Content" ObjectID="_1745082173" r:id="rId17"/>
              </w:object>
            </w:r>
          </w:p>
          <w:p w14:paraId="4210824F" w14:textId="77777777" w:rsidR="003602CF" w:rsidRPr="004F0339" w:rsidRDefault="003602CF" w:rsidP="008F3918">
            <w:pPr>
              <w:jc w:val="center"/>
              <w:rPr>
                <w:b/>
                <w:bCs/>
              </w:rPr>
            </w:pPr>
          </w:p>
        </w:tc>
      </w:tr>
    </w:tbl>
    <w:p w14:paraId="2B1AF6F1" w14:textId="55023A18" w:rsidR="003602CF" w:rsidRDefault="003602CF" w:rsidP="003602CF">
      <w:pPr>
        <w:pStyle w:val="Legenda"/>
        <w:spacing w:before="120"/>
      </w:pPr>
      <w:bookmarkStart w:id="26" w:name="_Toc130129429"/>
      <w:r>
        <w:t xml:space="preserve">Figura </w:t>
      </w:r>
      <w:r w:rsidR="009C1BDC">
        <w:fldChar w:fldCharType="begin"/>
      </w:r>
      <w:r w:rsidR="009C1BDC">
        <w:instrText xml:space="preserve"> SEQ Figura \* ARABIC </w:instrText>
      </w:r>
      <w:r w:rsidR="009C1BDC">
        <w:fldChar w:fldCharType="separate"/>
      </w:r>
      <w:r>
        <w:rPr>
          <w:noProof/>
        </w:rPr>
        <w:t>9</w:t>
      </w:r>
      <w:r w:rsidR="009C1BDC">
        <w:rPr>
          <w:noProof/>
        </w:rPr>
        <w:fldChar w:fldCharType="end"/>
      </w:r>
      <w:r>
        <w:t xml:space="preserve"> – Exemplo: Diagrama de Máquina de Estados.</w:t>
      </w:r>
      <w:bookmarkEnd w:id="26"/>
    </w:p>
    <w:p w14:paraId="30E514E8" w14:textId="77777777" w:rsidR="0090282B" w:rsidRDefault="0090282B"/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493FD820" w14:textId="77777777" w:rsidR="009D16EA" w:rsidRDefault="009D16EA" w:rsidP="0017048B"/>
    <w:p w14:paraId="31531E5D" w14:textId="77777777" w:rsidR="009D16EA" w:rsidRDefault="009D16EA" w:rsidP="0017048B"/>
    <w:p w14:paraId="407A895C" w14:textId="77777777" w:rsidR="009D16EA" w:rsidRDefault="009D16EA" w:rsidP="0017048B"/>
    <w:p w14:paraId="6CAD9AB8" w14:textId="77777777" w:rsidR="009D16EA" w:rsidRDefault="009D16EA" w:rsidP="0017048B"/>
    <w:p w14:paraId="27DCF57D" w14:textId="77777777" w:rsidR="009D16EA" w:rsidRDefault="009D16EA" w:rsidP="0017048B"/>
    <w:p w14:paraId="2CDBA37C" w14:textId="5ECCA2B1" w:rsidR="000677B2" w:rsidRDefault="006043D6" w:rsidP="006043D6">
      <w:pPr>
        <w:pStyle w:val="Ttulo1"/>
      </w:pPr>
      <w:bookmarkStart w:id="27" w:name="_Toc133768602"/>
      <w:r>
        <w:lastRenderedPageBreak/>
        <w:t>REFERÊNCIA BIBLIOGRÁFICAS</w:t>
      </w:r>
      <w:bookmarkEnd w:id="27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</w:t>
      </w:r>
      <w:proofErr w:type="spellStart"/>
      <w:r w:rsidRPr="00492EB3">
        <w:rPr>
          <w:b/>
          <w:bCs/>
        </w:rPr>
        <w:t>backlog</w:t>
      </w:r>
      <w:proofErr w:type="spellEnd"/>
      <w:r w:rsidRPr="00492EB3">
        <w:rPr>
          <w:b/>
          <w:bCs/>
        </w:rPr>
        <w:t xml:space="preserve">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</w:t>
      </w:r>
      <w:proofErr w:type="spellStart"/>
      <w:r w:rsidRPr="00492EB3">
        <w:rPr>
          <w:b/>
          <w:bCs/>
        </w:rPr>
        <w:t>backlog</w:t>
      </w:r>
      <w:proofErr w:type="spellEnd"/>
      <w:r w:rsidRPr="00492EB3">
        <w:rPr>
          <w:b/>
          <w:bCs/>
        </w:rPr>
        <w:t xml:space="preserve"> efetivo</w:t>
      </w:r>
      <w:r>
        <w:t xml:space="preserve">. 2018. Disponível em: </w:t>
      </w:r>
      <w:hyperlink r:id="rId18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19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0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1"/>
      <w:footerReference w:type="default" r:id="rId22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415BD0" w14:textId="77777777" w:rsidR="009C1BDC" w:rsidRDefault="009C1BDC" w:rsidP="004E16B3">
      <w:pPr>
        <w:spacing w:after="0" w:line="240" w:lineRule="auto"/>
      </w:pPr>
      <w:r>
        <w:separator/>
      </w:r>
    </w:p>
  </w:endnote>
  <w:endnote w:type="continuationSeparator" w:id="0">
    <w:p w14:paraId="2DC61C42" w14:textId="77777777" w:rsidR="009C1BDC" w:rsidRDefault="009C1BDC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9888EB" w14:textId="522246B5" w:rsidR="00C2397A" w:rsidRPr="0021748F" w:rsidRDefault="00C2397A" w:rsidP="0021748F">
    <w:pPr>
      <w:pStyle w:val="Rodap"/>
    </w:pPr>
    <w:r>
      <w:t>Especificação</w:t>
    </w:r>
    <w:r w:rsidRPr="0021748F">
      <w:t xml:space="preserve"> de Projeto</w:t>
    </w:r>
    <w:r w:rsidRPr="0021748F">
      <w:tab/>
    </w:r>
    <w:r w:rsidRPr="008F3918">
      <w:rPr>
        <w:color w:val="000000" w:themeColor="text1"/>
      </w:rPr>
      <w:t>GO IT</w:t>
    </w:r>
    <w:r w:rsidRPr="0021748F">
      <w:tab/>
    </w:r>
    <w:r w:rsidRPr="0021748F">
      <w:fldChar w:fldCharType="begin"/>
    </w:r>
    <w:r w:rsidRPr="0021748F">
      <w:instrText>PAGE   \* MERGEFORMAT</w:instrText>
    </w:r>
    <w:r w:rsidRPr="0021748F">
      <w:fldChar w:fldCharType="separate"/>
    </w:r>
    <w:r w:rsidR="000E64E2">
      <w:rPr>
        <w:noProof/>
      </w:rPr>
      <w:t>10</w:t>
    </w:r>
    <w:r w:rsidRPr="0021748F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4DFF21" w14:textId="77777777" w:rsidR="009C1BDC" w:rsidRDefault="009C1BDC" w:rsidP="004E16B3">
      <w:pPr>
        <w:spacing w:after="0" w:line="240" w:lineRule="auto"/>
      </w:pPr>
      <w:r>
        <w:separator/>
      </w:r>
    </w:p>
  </w:footnote>
  <w:footnote w:type="continuationSeparator" w:id="0">
    <w:p w14:paraId="6B9CCDDE" w14:textId="77777777" w:rsidR="009C1BDC" w:rsidRDefault="009C1BDC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C2397A" w14:paraId="5074928B" w14:textId="77777777" w:rsidTr="004E16B3">
      <w:tc>
        <w:tcPr>
          <w:tcW w:w="1003" w:type="dxa"/>
        </w:tcPr>
        <w:p w14:paraId="2E0B302B" w14:textId="77777777" w:rsidR="00C2397A" w:rsidRDefault="00C2397A" w:rsidP="008F3918">
          <w:pPr>
            <w:pStyle w:val="Cabealho"/>
          </w:pPr>
          <w:r w:rsidRPr="004E16B3">
            <w:rPr>
              <w:noProof/>
              <w:lang w:eastAsia="pt-BR"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C2397A" w:rsidRPr="004E16B3" w:rsidRDefault="00C2397A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>
            <w:rPr>
              <w:sz w:val="18"/>
              <w:szCs w:val="18"/>
            </w:rPr>
            <w:t>ENGENHARIA DE SOFTWARE</w:t>
          </w:r>
        </w:p>
        <w:p w14:paraId="6FF98760" w14:textId="74B36F20" w:rsidR="00C2397A" w:rsidRDefault="00C2397A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 xml:space="preserve">ESPECIFICAÇÃO DE PROJETO </w:t>
          </w:r>
        </w:p>
        <w:p w14:paraId="6C333B39" w14:textId="4AAC8D7B" w:rsidR="00C2397A" w:rsidRPr="004E16B3" w:rsidRDefault="00C2397A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3-1S</w:t>
          </w:r>
        </w:p>
        <w:p w14:paraId="13DAEAF6" w14:textId="69384064" w:rsidR="00C2397A" w:rsidRPr="004E16B3" w:rsidRDefault="00C2397A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C2397A" w:rsidRDefault="00C2397A" w:rsidP="004E16B3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80A2562"/>
    <w:multiLevelType w:val="hybridMultilevel"/>
    <w:tmpl w:val="E214939E"/>
    <w:lvl w:ilvl="0" w:tplc="8F06509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3167753"/>
    <w:multiLevelType w:val="hybridMultilevel"/>
    <w:tmpl w:val="026A1C7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5"/>
  </w:num>
  <w:num w:numId="3">
    <w:abstractNumId w:val="18"/>
  </w:num>
  <w:num w:numId="4">
    <w:abstractNumId w:val="14"/>
  </w:num>
  <w:num w:numId="5">
    <w:abstractNumId w:val="11"/>
  </w:num>
  <w:num w:numId="6">
    <w:abstractNumId w:val="13"/>
  </w:num>
  <w:num w:numId="7">
    <w:abstractNumId w:val="3"/>
  </w:num>
  <w:num w:numId="8">
    <w:abstractNumId w:val="0"/>
  </w:num>
  <w:num w:numId="9">
    <w:abstractNumId w:val="2"/>
  </w:num>
  <w:num w:numId="10">
    <w:abstractNumId w:val="8"/>
  </w:num>
  <w:num w:numId="11">
    <w:abstractNumId w:val="13"/>
    <w:lvlOverride w:ilvl="0">
      <w:startOverride w:val="1"/>
    </w:lvlOverride>
  </w:num>
  <w:num w:numId="12">
    <w:abstractNumId w:val="16"/>
  </w:num>
  <w:num w:numId="13">
    <w:abstractNumId w:val="7"/>
  </w:num>
  <w:num w:numId="14">
    <w:abstractNumId w:val="10"/>
  </w:num>
  <w:num w:numId="15">
    <w:abstractNumId w:val="12"/>
  </w:num>
  <w:num w:numId="16">
    <w:abstractNumId w:val="17"/>
  </w:num>
  <w:num w:numId="17">
    <w:abstractNumId w:val="4"/>
  </w:num>
  <w:num w:numId="18">
    <w:abstractNumId w:val="1"/>
  </w:num>
  <w:num w:numId="19">
    <w:abstractNumId w:val="9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7740F"/>
    <w:rsid w:val="00080C6D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0E64E2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51C27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1532"/>
    <w:rsid w:val="002134C5"/>
    <w:rsid w:val="0021748F"/>
    <w:rsid w:val="00220A6B"/>
    <w:rsid w:val="0022342A"/>
    <w:rsid w:val="00233CD7"/>
    <w:rsid w:val="00234AAF"/>
    <w:rsid w:val="00236B3D"/>
    <w:rsid w:val="0025050A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F13AA"/>
    <w:rsid w:val="002F44AE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3791D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E5E86"/>
    <w:rsid w:val="005F5914"/>
    <w:rsid w:val="006001A0"/>
    <w:rsid w:val="006019C0"/>
    <w:rsid w:val="00602BD8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54F1"/>
    <w:rsid w:val="00691E54"/>
    <w:rsid w:val="00694EB1"/>
    <w:rsid w:val="006A3101"/>
    <w:rsid w:val="006A4FD5"/>
    <w:rsid w:val="006A7818"/>
    <w:rsid w:val="006C6B39"/>
    <w:rsid w:val="006C7020"/>
    <w:rsid w:val="006C7D5C"/>
    <w:rsid w:val="006E04E7"/>
    <w:rsid w:val="006E52CB"/>
    <w:rsid w:val="006E7BC3"/>
    <w:rsid w:val="006F420B"/>
    <w:rsid w:val="006F6957"/>
    <w:rsid w:val="00710F3C"/>
    <w:rsid w:val="00714DB9"/>
    <w:rsid w:val="00716179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825BE"/>
    <w:rsid w:val="007904FA"/>
    <w:rsid w:val="0079078E"/>
    <w:rsid w:val="00791E67"/>
    <w:rsid w:val="00793116"/>
    <w:rsid w:val="00795EB1"/>
    <w:rsid w:val="007A191D"/>
    <w:rsid w:val="007A3913"/>
    <w:rsid w:val="007A7A0B"/>
    <w:rsid w:val="007B3D4B"/>
    <w:rsid w:val="007B6465"/>
    <w:rsid w:val="007B75AB"/>
    <w:rsid w:val="007C2471"/>
    <w:rsid w:val="007C3290"/>
    <w:rsid w:val="007C6E03"/>
    <w:rsid w:val="007D159F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494A"/>
    <w:rsid w:val="008A6297"/>
    <w:rsid w:val="008B4E93"/>
    <w:rsid w:val="008B6A9F"/>
    <w:rsid w:val="008C4218"/>
    <w:rsid w:val="008D0F28"/>
    <w:rsid w:val="008D61E7"/>
    <w:rsid w:val="008D782E"/>
    <w:rsid w:val="008E2C4E"/>
    <w:rsid w:val="008E5A0C"/>
    <w:rsid w:val="008F3918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C1BDC"/>
    <w:rsid w:val="009C2DAD"/>
    <w:rsid w:val="009D0DFC"/>
    <w:rsid w:val="009D16EA"/>
    <w:rsid w:val="009F2217"/>
    <w:rsid w:val="009F2AB8"/>
    <w:rsid w:val="00A03D35"/>
    <w:rsid w:val="00A050C2"/>
    <w:rsid w:val="00A05DE2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125"/>
    <w:rsid w:val="00C1339D"/>
    <w:rsid w:val="00C15418"/>
    <w:rsid w:val="00C22245"/>
    <w:rsid w:val="00C2397A"/>
    <w:rsid w:val="00C239CB"/>
    <w:rsid w:val="00C23ABB"/>
    <w:rsid w:val="00C253D8"/>
    <w:rsid w:val="00C34D40"/>
    <w:rsid w:val="00C40C2D"/>
    <w:rsid w:val="00C42C7C"/>
    <w:rsid w:val="00C4358B"/>
    <w:rsid w:val="00C44832"/>
    <w:rsid w:val="00C516D0"/>
    <w:rsid w:val="00C52D0A"/>
    <w:rsid w:val="00C54568"/>
    <w:rsid w:val="00C633DB"/>
    <w:rsid w:val="00C63E9E"/>
    <w:rsid w:val="00C76EAF"/>
    <w:rsid w:val="00C76FF2"/>
    <w:rsid w:val="00C84A37"/>
    <w:rsid w:val="00C93E38"/>
    <w:rsid w:val="00C969C3"/>
    <w:rsid w:val="00CA0C90"/>
    <w:rsid w:val="00CB3205"/>
    <w:rsid w:val="00CB5CD1"/>
    <w:rsid w:val="00CC5DB1"/>
    <w:rsid w:val="00CC6A33"/>
    <w:rsid w:val="00CC77EB"/>
    <w:rsid w:val="00CD477A"/>
    <w:rsid w:val="00CD5106"/>
    <w:rsid w:val="00CE0A57"/>
    <w:rsid w:val="00CE3856"/>
    <w:rsid w:val="00CE7AA7"/>
    <w:rsid w:val="00D01A63"/>
    <w:rsid w:val="00D04440"/>
    <w:rsid w:val="00D10A76"/>
    <w:rsid w:val="00D223D7"/>
    <w:rsid w:val="00D40635"/>
    <w:rsid w:val="00D41AAE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speakerdeck.com/fabiogr/product-backlog-building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oleObject" Target="embeddings/oleObject1.bin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microsoft.com/office/2007/relationships/hdphoto" Target="media/hdphoto1.wdp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productbacklogbuilding.com/canvas/PBB_Canvas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9FC1503-358D-410E-8768-E7E1B386D9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15</Pages>
  <Words>1724</Words>
  <Characters>9314</Characters>
  <Application>Microsoft Office Word</Application>
  <DocSecurity>0</DocSecurity>
  <Lines>77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10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Conta da Microsoft</cp:lastModifiedBy>
  <cp:revision>21</cp:revision>
  <dcterms:created xsi:type="dcterms:W3CDTF">2022-03-20T21:02:00Z</dcterms:created>
  <dcterms:modified xsi:type="dcterms:W3CDTF">2023-05-08T2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